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7A5F7" w14:textId="4F44E5C1" w:rsidR="00606F5C" w:rsidRDefault="00000000">
      <w:pPr>
        <w:pStyle w:val="1"/>
      </w:pPr>
      <w:bookmarkStart w:id="0" w:name="лр3-в15-астанаев-марк-пин-24"/>
      <w:r>
        <w:t xml:space="preserve">ЛР3, В15 </w:t>
      </w:r>
    </w:p>
    <w:bookmarkEnd w:id="0"/>
    <w:p w14:paraId="0756BE17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225695EF" wp14:editId="6EC2AF1D">
            <wp:extent cx="3465094" cy="375385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09c951c-eed3-4123-b8b4-ed73de7b9a1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7252A" w14:textId="77777777" w:rsidR="00606F5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y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cipy.optimize </w:t>
      </w:r>
      <w:r>
        <w:rPr>
          <w:rStyle w:val="ImportTok"/>
        </w:rPr>
        <w:t>import</w:t>
      </w:r>
      <w:r>
        <w:rPr>
          <w:rStyle w:val="NormalTok"/>
        </w:rPr>
        <w:t xml:space="preserve"> root_scalar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</w:p>
    <w:p w14:paraId="63E9878F" w14:textId="77777777" w:rsidR="00606F5C" w:rsidRDefault="00000000">
      <w:pPr>
        <w:pStyle w:val="2"/>
      </w:pPr>
      <w:bookmarkStart w:id="1" w:name="X7ba0791499db908433b80f37c5fbc89b870084b"/>
      <w:r>
        <w:t>1.1</w:t>
      </w:r>
    </w:p>
    <w:bookmarkEnd w:id="1"/>
    <w:p w14:paraId="110267D9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3DC4DBB4" wp14:editId="442D5F15">
            <wp:extent cx="5334000" cy="1249101"/>
            <wp:effectExtent l="0" t="0" r="0" b="0"/>
            <wp:docPr id="2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b4b90391-5e27-4089-8a56-2e697bb217c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69CB7" w14:textId="77777777" w:rsidR="00606F5C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</w:t>
      </w:r>
      <w:r>
        <w:rPr>
          <w:rStyle w:val="OperatorTok"/>
        </w:rPr>
        <w:t>**</w:t>
      </w:r>
      <w:r>
        <w:rPr>
          <w:rStyle w:val="NormalTok"/>
        </w:rPr>
        <w:t>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inearInterpolation(f, t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, f(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x = [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i in range(len(t2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  fx.append(f(t2[i]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t.plot(t2, fx, color = 'orange', label = 'ломаная')</w:t>
      </w:r>
      <w:r>
        <w:br/>
      </w:r>
      <w:r>
        <w:br/>
      </w:r>
      <w:r>
        <w:rPr>
          <w:rStyle w:val="NormalTok"/>
        </w:rPr>
        <w:t xml:space="preserve">    x2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x2, f(x2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оманая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x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fl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x2[i] </w:t>
      </w:r>
      <w:r>
        <w:rPr>
          <w:rStyle w:val="OperatorTok"/>
        </w:rPr>
        <w:t>&lt;</w:t>
      </w:r>
      <w:r>
        <w:rPr>
          <w:rStyle w:val="NormalTok"/>
        </w:rPr>
        <w:t xml:space="preserve"> t[j] </w:t>
      </w:r>
      <w:r>
        <w:rPr>
          <w:rStyle w:val="OperatorTok"/>
        </w:rPr>
        <w:t>&lt;=</w:t>
      </w:r>
      <w:r>
        <w:rPr>
          <w:rStyle w:val="NormalTok"/>
        </w:rPr>
        <w:t xml:space="preserve"> 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        plt.plot([t[j], t[j]], </w:t>
      </w:r>
      <w:r>
        <w:br/>
      </w:r>
      <w:r>
        <w:rPr>
          <w:rStyle w:val="NormalTok"/>
        </w:rPr>
        <w:t xml:space="preserve">                         [f(t[j]), f(x2[i]) </w:t>
      </w:r>
      <w:r>
        <w:rPr>
          <w:rStyle w:val="OperatorTok"/>
        </w:rPr>
        <w:t>+</w:t>
      </w:r>
      <w:r>
        <w:rPr>
          <w:rStyle w:val="NormalTok"/>
        </w:rPr>
        <w:t xml:space="preserve"> (t[j] </w:t>
      </w:r>
      <w:r>
        <w:rPr>
          <w:rStyle w:val="OperatorTok"/>
        </w:rPr>
        <w:t>-</w:t>
      </w:r>
      <w:r>
        <w:rPr>
          <w:rStyle w:val="NormalTok"/>
        </w:rPr>
        <w:t xml:space="preserve"> x2[i]) </w:t>
      </w:r>
      <w:r>
        <w:rPr>
          <w:rStyle w:val="OperatorTok"/>
        </w:rPr>
        <w:t>*</w:t>
      </w:r>
      <w:r>
        <w:rPr>
          <w:rStyle w:val="NormalTok"/>
        </w:rPr>
        <w:t xml:space="preserve"> ((f(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f(x2[i]))</w:t>
      </w:r>
      <w:r>
        <w:rPr>
          <w:rStyle w:val="OperatorTok"/>
        </w:rPr>
        <w:t>/</w:t>
      </w:r>
      <w:r>
        <w:rPr>
          <w:rStyle w:val="NormalTok"/>
        </w:rPr>
        <w:t>(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2[i]))], </w:t>
      </w:r>
      <w:r>
        <w:br/>
      </w:r>
      <w:r>
        <w:rPr>
          <w:rStyle w:val="NormalTok"/>
        </w:rPr>
        <w:t xml:space="preserve">                        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Точка: "</w:t>
      </w:r>
      <w:r>
        <w:rPr>
          <w:rStyle w:val="NormalTok"/>
        </w:rPr>
        <w:t>, t[j])</w:t>
      </w:r>
      <w:r>
        <w:br/>
      </w:r>
      <w:r>
        <w:rPr>
          <w:rStyle w:val="NormalTok"/>
        </w:rPr>
        <w:t xml:space="preserve">                fx </w:t>
      </w:r>
      <w:r>
        <w:rPr>
          <w:rStyle w:val="OperatorTok"/>
        </w:rPr>
        <w:t>=</w:t>
      </w:r>
      <w:r>
        <w:rPr>
          <w:rStyle w:val="NormalTok"/>
        </w:rPr>
        <w:t xml:space="preserve"> f(t[j])</w:t>
      </w:r>
      <w:r>
        <w:br/>
      </w:r>
      <w:r>
        <w:rPr>
          <w:rStyle w:val="NormalTok"/>
        </w:rPr>
        <w:t xml:space="preserve">                fxList.append(fx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 Значение ф-ии: "</w:t>
      </w:r>
      <w:r>
        <w:rPr>
          <w:rStyle w:val="NormalTok"/>
        </w:rPr>
        <w:t>, fx)</w:t>
      </w:r>
      <w:r>
        <w:br/>
      </w:r>
      <w:r>
        <w:rPr>
          <w:rStyle w:val="NormalTok"/>
        </w:rPr>
        <w:lastRenderedPageBreak/>
        <w:t xml:space="preserve">                fl </w:t>
      </w:r>
      <w:r>
        <w:rPr>
          <w:rStyle w:val="OperatorTok"/>
        </w:rPr>
        <w:t>=</w:t>
      </w:r>
      <w:r>
        <w:rPr>
          <w:rStyle w:val="NormalTok"/>
        </w:rPr>
        <w:t xml:space="preserve"> f(x2[i]) </w:t>
      </w:r>
      <w:r>
        <w:rPr>
          <w:rStyle w:val="OperatorTok"/>
        </w:rPr>
        <w:t>+</w:t>
      </w:r>
      <w:r>
        <w:rPr>
          <w:rStyle w:val="NormalTok"/>
        </w:rPr>
        <w:t xml:space="preserve"> (t[j] </w:t>
      </w:r>
      <w:r>
        <w:rPr>
          <w:rStyle w:val="OperatorTok"/>
        </w:rPr>
        <w:t>-</w:t>
      </w:r>
      <w:r>
        <w:rPr>
          <w:rStyle w:val="NormalTok"/>
        </w:rPr>
        <w:t xml:space="preserve"> x2[i]) </w:t>
      </w:r>
      <w:r>
        <w:rPr>
          <w:rStyle w:val="OperatorTok"/>
        </w:rPr>
        <w:t>*</w:t>
      </w:r>
      <w:r>
        <w:rPr>
          <w:rStyle w:val="NormalTok"/>
        </w:rPr>
        <w:t xml:space="preserve"> ((f(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f(x2[i]))</w:t>
      </w:r>
      <w:r>
        <w:rPr>
          <w:rStyle w:val="OperatorTok"/>
        </w:rPr>
        <w:t>/</w:t>
      </w:r>
      <w:r>
        <w:rPr>
          <w:rStyle w:val="NormalTok"/>
        </w:rPr>
        <w:t>(x2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x2[i]))</w:t>
      </w:r>
      <w:r>
        <w:br/>
      </w:r>
      <w:r>
        <w:rPr>
          <w:rStyle w:val="NormalTok"/>
        </w:rPr>
        <w:t xml:space="preserve">                flList.append(fl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 Значение ломаной: "</w:t>
      </w:r>
      <w:r>
        <w:rPr>
          <w:rStyle w:val="NormalTok"/>
        </w:rPr>
        <w:t>, fl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   Разница: "</w:t>
      </w:r>
      <w:r>
        <w:rPr>
          <w:rStyle w:val="NormalTok"/>
        </w:rPr>
        <w:t>, np.</w:t>
      </w:r>
      <w:r>
        <w:rPr>
          <w:rStyle w:val="BuiltInTok"/>
        </w:rPr>
        <w:t>abs</w:t>
      </w:r>
      <w:r>
        <w:rPr>
          <w:rStyle w:val="NormalTok"/>
        </w:rPr>
        <w:t xml:space="preserve">(fx </w:t>
      </w:r>
      <w:r>
        <w:rPr>
          <w:rStyle w:val="OperatorTok"/>
        </w:rPr>
        <w:t>-</w:t>
      </w:r>
      <w:r>
        <w:rPr>
          <w:rStyle w:val="NormalTok"/>
        </w:rPr>
        <w:t xml:space="preserve"> fl)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lList, fxList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t.append((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2 = []</w:t>
      </w:r>
      <w:r>
        <w:br/>
      </w:r>
      <w:r>
        <w:rPr>
          <w:rStyle w:val="CommentTok"/>
        </w:rPr>
        <w:t># for i in range(5):</w:t>
      </w:r>
      <w:r>
        <w:br/>
      </w:r>
      <w:r>
        <w:rPr>
          <w:rStyle w:val="CommentTok"/>
        </w:rPr>
        <w:t>#     t2.append(i/4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lList, fxList </w:t>
      </w:r>
      <w:r>
        <w:rPr>
          <w:rStyle w:val="OperatorTok"/>
        </w:rPr>
        <w:t>=</w:t>
      </w:r>
      <w:r>
        <w:rPr>
          <w:rStyle w:val="NormalTok"/>
        </w:rPr>
        <w:t xml:space="preserve"> LinearInterpolation(f, t)</w:t>
      </w:r>
    </w:p>
    <w:p w14:paraId="29C6EAC1" w14:textId="77777777" w:rsidR="00606F5C" w:rsidRPr="009C241A" w:rsidRDefault="00000000">
      <w:pPr>
        <w:pStyle w:val="SourceCode"/>
        <w:rPr>
          <w:lang w:val="ru-RU"/>
        </w:rPr>
      </w:pPr>
      <w:r w:rsidRPr="009C241A">
        <w:rPr>
          <w:rStyle w:val="VerbatimChar"/>
          <w:lang w:val="ru-RU"/>
        </w:rPr>
        <w:t>Точка:  0.3333333333333333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ф-ии:  1.395612425086089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ломаной:  1.405590701358537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Разница:  0.009978276272447406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ф-ии:  1.648721270700128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ломаной:  1.648721270700128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Разница:  0.0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6666666666666666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ф-ии:  1.9477340410546757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ломаной:  1.960907101308492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Разница:  0.013173060253816704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833333333333333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ф-ии:  2.30097589089282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ломаной:  2.31742728722813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Разница:  0.01645139633530679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1.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ф-ии:  2.71828182845904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Значение ломаной:  2.71828182845904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 xml:space="preserve">    Разница:  0.0</w:t>
      </w:r>
      <w:r w:rsidRPr="009C241A">
        <w:rPr>
          <w:lang w:val="ru-RU"/>
        </w:rPr>
        <w:br/>
      </w:r>
    </w:p>
    <w:p w14:paraId="4F28B286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A5888A" wp14:editId="3873DCCA">
            <wp:extent cx="5135418" cy="381461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2797f51a4185a8d03903b6ecf15c1687d89d37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5924C" w14:textId="77777777" w:rsidR="00606F5C" w:rsidRDefault="00606F5C">
      <w:pPr>
        <w:pStyle w:val="SourceCode"/>
      </w:pPr>
    </w:p>
    <w:p w14:paraId="58DA62B9" w14:textId="77777777" w:rsidR="00606F5C" w:rsidRDefault="00606F5C">
      <w:pPr>
        <w:pStyle w:val="SourceCode"/>
      </w:pPr>
    </w:p>
    <w:p w14:paraId="4D0A2960" w14:textId="77777777" w:rsidR="00606F5C" w:rsidRDefault="00000000">
      <w:pPr>
        <w:pStyle w:val="2"/>
      </w:pPr>
      <w:bookmarkStart w:id="2" w:name="Xb52009b64fd0a2a49e6d8a939753077792b0554"/>
      <w:r>
        <w:t>1.2</w:t>
      </w:r>
    </w:p>
    <w:bookmarkEnd w:id="2"/>
    <w:p w14:paraId="19E21D5F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4FEA163C" wp14:editId="6263E85E">
            <wp:extent cx="5334000" cy="1696414"/>
            <wp:effectExtent l="0" t="0" r="0" b="0"/>
            <wp:docPr id="3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bdfd0cd4-c5a2-4bf3-908d-a0193309959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D82A8" w14:textId="77777777" w:rsidR="00606F5C" w:rsidRDefault="00606F5C">
      <w:pPr>
        <w:pStyle w:val="SourceCode"/>
      </w:pPr>
    </w:p>
    <w:p w14:paraId="59DA22E6" w14:textId="77777777" w:rsidR="00606F5C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</w:t>
      </w:r>
      <w:r>
        <w:rPr>
          <w:rStyle w:val="OperatorTok"/>
        </w:rPr>
        <w:t>**</w:t>
      </w:r>
      <w:r>
        <w:rPr>
          <w:rStyle w:val="NormalTok"/>
        </w:rPr>
        <w:t>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grange(t, x, fx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fx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j:</w:t>
      </w:r>
      <w:r>
        <w:br/>
      </w:r>
      <w:r>
        <w:rPr>
          <w:rStyle w:val="NormalTok"/>
        </w:rPr>
        <w:lastRenderedPageBreak/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((t </w:t>
      </w:r>
      <w:r>
        <w:rPr>
          <w:rStyle w:val="OperatorTok"/>
        </w:rPr>
        <w:t>-</w:t>
      </w:r>
      <w:r>
        <w:rPr>
          <w:rStyle w:val="NormalTok"/>
        </w:rPr>
        <w:t xml:space="preserve"> x[j])</w:t>
      </w:r>
      <w:r>
        <w:rPr>
          <w:rStyle w:val="OperatorTok"/>
        </w:rPr>
        <w:t>/</w:t>
      </w:r>
      <w:r>
        <w:rPr>
          <w:rStyle w:val="NormalTok"/>
        </w:rPr>
        <w:t xml:space="preserve">(x[i] </w:t>
      </w:r>
      <w:r>
        <w:rPr>
          <w:rStyle w:val="OperatorTok"/>
        </w:rPr>
        <w:t>-</w:t>
      </w:r>
      <w:r>
        <w:rPr>
          <w:rStyle w:val="NormalTok"/>
        </w:rPr>
        <w:t xml:space="preserve"> x[j]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t.append((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ft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ti </w:t>
      </w:r>
      <w:r>
        <w:rPr>
          <w:rStyle w:val="KeywordTok"/>
        </w:rPr>
        <w:t>in</w:t>
      </w:r>
      <w:r>
        <w:rPr>
          <w:rStyle w:val="NormalTok"/>
        </w:rPr>
        <w:t xml:space="preserve"> t:</w:t>
      </w:r>
      <w:r>
        <w:br/>
      </w:r>
      <w:r>
        <w:rPr>
          <w:rStyle w:val="NormalTok"/>
        </w:rPr>
        <w:t xml:space="preserve">    ftList.append(Lagrange(ti, x, fx))</w:t>
      </w:r>
      <w:r>
        <w:br/>
      </w:r>
      <w:r>
        <w:br/>
      </w:r>
      <w:r>
        <w:br/>
      </w:r>
      <w:r>
        <w:rPr>
          <w:rStyle w:val="NormalTok"/>
        </w:rPr>
        <w:t xml:space="preserve">xt </w:t>
      </w:r>
      <w:r>
        <w:rPr>
          <w:rStyle w:val="OperatorTok"/>
        </w:rPr>
        <w:t>=</w:t>
      </w:r>
      <w:r>
        <w:rPr>
          <w:rStyle w:val="NormalTok"/>
        </w:rPr>
        <w:t xml:space="preserve"> x.tolist() </w:t>
      </w:r>
      <w:r>
        <w:rPr>
          <w:rStyle w:val="OperatorTok"/>
        </w:rPr>
        <w:t>+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xt.sort()</w:t>
      </w:r>
      <w:r>
        <w:br/>
      </w:r>
      <w:r>
        <w:br/>
      </w:r>
      <w:r>
        <w:br/>
      </w:r>
      <w:r>
        <w:rPr>
          <w:rStyle w:val="NormalTok"/>
        </w:rPr>
        <w:t xml:space="preserve">ff </w:t>
      </w:r>
      <w:r>
        <w:rPr>
          <w:rStyle w:val="OperatorTok"/>
        </w:rPr>
        <w:t>=</w:t>
      </w:r>
      <w:r>
        <w:rPr>
          <w:rStyle w:val="NormalTok"/>
        </w:rPr>
        <w:t xml:space="preserve"> fx </w:t>
      </w:r>
      <w:r>
        <w:rPr>
          <w:rStyle w:val="OperatorTok"/>
        </w:rPr>
        <w:t>+</w:t>
      </w:r>
      <w:r>
        <w:rPr>
          <w:rStyle w:val="NormalTok"/>
        </w:rPr>
        <w:t xml:space="preserve"> ftList</w:t>
      </w:r>
      <w:r>
        <w:br/>
      </w:r>
      <w:r>
        <w:rPr>
          <w:rStyle w:val="NormalTok"/>
        </w:rPr>
        <w:t>ff.sor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xt, ff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Точка: "</w:t>
      </w:r>
      <w:r>
        <w:rPr>
          <w:rStyle w:val="NormalTok"/>
        </w:rPr>
        <w:t>, t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Значение ф-ии: "</w:t>
      </w:r>
      <w:r>
        <w:rPr>
          <w:rStyle w:val="NormalTok"/>
        </w:rPr>
        <w:t>, fxList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Значение ломаной: "</w:t>
      </w:r>
      <w:r>
        <w:rPr>
          <w:rStyle w:val="NormalTok"/>
        </w:rPr>
        <w:t>, flList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Значение Лагранжа: "</w:t>
      </w:r>
      <w:r>
        <w:rPr>
          <w:rStyle w:val="NormalTok"/>
        </w:rPr>
        <w:t>, ftList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t</w:t>
      </w:r>
      <w:r>
        <w:rPr>
          <w:rStyle w:val="SpecialStringTok"/>
        </w:rPr>
        <w:t xml:space="preserve">Разница c функцией: </w:t>
      </w:r>
      <w:r>
        <w:rPr>
          <w:rStyle w:val="SpecialCharTok"/>
        </w:rPr>
        <w:t>{</w:t>
      </w:r>
      <w:r>
        <w:rPr>
          <w:rStyle w:val="NormalTok"/>
        </w:rPr>
        <w:t>np</w:t>
      </w:r>
      <w:r>
        <w:rPr>
          <w:rStyle w:val="SpecialCharTok"/>
        </w:rPr>
        <w:t>.</w:t>
      </w:r>
      <w:r>
        <w:rPr>
          <w:rStyle w:val="BuiltInTok"/>
        </w:rPr>
        <w:t>abs</w:t>
      </w:r>
      <w:r>
        <w:rPr>
          <w:rStyle w:val="NormalTok"/>
        </w:rPr>
        <w:t xml:space="preserve">(fxList[i] </w:t>
      </w:r>
      <w:r>
        <w:rPr>
          <w:rStyle w:val="OperatorTok"/>
        </w:rPr>
        <w:t>-</w:t>
      </w:r>
      <w:r>
        <w:rPr>
          <w:rStyle w:val="NormalTok"/>
        </w:rPr>
        <w:t xml:space="preserve"> ftList[i])</w:t>
      </w:r>
      <w:r>
        <w:rPr>
          <w:rStyle w:val="SpecialCharTok"/>
        </w:rPr>
        <w:t>: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t</w:t>
      </w:r>
      <w:r>
        <w:rPr>
          <w:rStyle w:val="SpecialStringTok"/>
        </w:rPr>
        <w:t xml:space="preserve">Разница c ломаной: </w:t>
      </w:r>
      <w:r>
        <w:rPr>
          <w:rStyle w:val="SpecialCharTok"/>
        </w:rPr>
        <w:t>{</w:t>
      </w:r>
      <w:r>
        <w:rPr>
          <w:rStyle w:val="NormalTok"/>
        </w:rPr>
        <w:t>np</w:t>
      </w:r>
      <w:r>
        <w:rPr>
          <w:rStyle w:val="SpecialCharTok"/>
        </w:rPr>
        <w:t>.</w:t>
      </w:r>
      <w:r>
        <w:rPr>
          <w:rStyle w:val="BuiltInTok"/>
        </w:rPr>
        <w:t>abs</w:t>
      </w:r>
      <w:r>
        <w:rPr>
          <w:rStyle w:val="NormalTok"/>
        </w:rPr>
        <w:t xml:space="preserve">(flList[i] </w:t>
      </w:r>
      <w:r>
        <w:rPr>
          <w:rStyle w:val="OperatorTok"/>
        </w:rPr>
        <w:t>-</w:t>
      </w:r>
      <w:r>
        <w:rPr>
          <w:rStyle w:val="NormalTok"/>
        </w:rPr>
        <w:t xml:space="preserve"> ftList[i])</w:t>
      </w:r>
      <w:r>
        <w:rPr>
          <w:rStyle w:val="SpecialCharTok"/>
        </w:rPr>
        <w:t>:.16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2079B06B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DD63F8F" wp14:editId="0F510986">
            <wp:extent cx="5135418" cy="3814618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7bb53e4d8f0034c81f9d3cf0f8dd3c895581389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1AAB2" w14:textId="77777777" w:rsidR="00606F5C" w:rsidRPr="009C241A" w:rsidRDefault="00000000">
      <w:pPr>
        <w:pStyle w:val="SourceCode"/>
        <w:rPr>
          <w:lang w:val="ru-RU"/>
        </w:rPr>
      </w:pPr>
      <w:r w:rsidRPr="009C241A">
        <w:rPr>
          <w:rStyle w:val="VerbatimChar"/>
          <w:lang w:val="ru-RU"/>
        </w:rPr>
        <w:t>Точка:  0.3333333333333333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ф-ии:  1.395612425086089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оманой:  1.405590701358537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агранжа:  1.39562974388783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функцией: 0.000017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ломаной: 0.0099609574707029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ф-ии:  1.648721270700128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оманой:  1.648721270700128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агранжа:  1.648721270700128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функцией: 0.00000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ломаной: 0.0000000000000000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6666666666666666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ф-ии:  1.9477340410546757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оманой:  1.960907101308492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агранжа:  1.947715734664383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функцией: 0.000018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ломаной: 0.0131913666441090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833333333333333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ф-ии:  2.30097589089282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оманой:  2.317427287228132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агранжа:  2.301008855521036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функцией: 0.000033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ломаной: 0.0164184317070957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lastRenderedPageBreak/>
        <w:t>Точка:  1.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ф-ии:  2.71828182845904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оманой:  2.71828182845904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Значение Лагранжа:  2.71828182845904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функцией: 0.00000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 xml:space="preserve">Разница </w:t>
      </w:r>
      <w:r>
        <w:rPr>
          <w:rStyle w:val="VerbatimChar"/>
        </w:rPr>
        <w:t>c</w:t>
      </w:r>
      <w:r w:rsidRPr="009C241A">
        <w:rPr>
          <w:rStyle w:val="VerbatimChar"/>
          <w:lang w:val="ru-RU"/>
        </w:rPr>
        <w:t xml:space="preserve"> ломаной: 0.0000000000000000</w:t>
      </w:r>
      <w:r w:rsidRPr="009C241A">
        <w:rPr>
          <w:lang w:val="ru-RU"/>
        </w:rPr>
        <w:br/>
      </w:r>
    </w:p>
    <w:p w14:paraId="5EAE66D9" w14:textId="77777777" w:rsidR="00606F5C" w:rsidRPr="009C241A" w:rsidRDefault="00000000">
      <w:pPr>
        <w:pStyle w:val="SourceCode"/>
        <w:rPr>
          <w:lang w:val="ru-RU"/>
        </w:rPr>
      </w:pPr>
      <w:r>
        <w:rPr>
          <w:rStyle w:val="KeywordTok"/>
        </w:rPr>
        <w:t>def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R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f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>):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p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DecValTok"/>
          <w:lang w:val="ru-RU"/>
        </w:rPr>
        <w:t>1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f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ControlFlowTok"/>
        </w:rPr>
        <w:t>for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9C241A">
        <w:rPr>
          <w:rStyle w:val="NormalTok"/>
          <w:lang w:val="ru-RU"/>
        </w:rPr>
        <w:t xml:space="preserve"> </w:t>
      </w:r>
      <w:r>
        <w:rPr>
          <w:rStyle w:val="BuiltInTok"/>
        </w:rPr>
        <w:t>range</w:t>
      </w:r>
      <w:r w:rsidRPr="009C241A">
        <w:rPr>
          <w:rStyle w:val="NormalTok"/>
          <w:lang w:val="ru-RU"/>
        </w:rPr>
        <w:t>(</w:t>
      </w:r>
      <w:r>
        <w:rPr>
          <w:rStyle w:val="BuiltInTok"/>
        </w:rPr>
        <w:t>len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)</w:t>
      </w:r>
      <w:r w:rsidRPr="009C241A">
        <w:rPr>
          <w:rStyle w:val="OperatorTok"/>
          <w:lang w:val="ru-RU"/>
        </w:rPr>
        <w:t>-</w:t>
      </w:r>
      <w:r w:rsidRPr="009C241A">
        <w:rPr>
          <w:rStyle w:val="DecValTok"/>
          <w:lang w:val="ru-RU"/>
        </w:rPr>
        <w:t>1</w:t>
      </w:r>
      <w:r w:rsidRPr="009C241A">
        <w:rPr>
          <w:rStyle w:val="NormalTok"/>
          <w:lang w:val="ru-RU"/>
        </w:rPr>
        <w:t>):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    </w:t>
      </w:r>
      <w:r>
        <w:rPr>
          <w:rStyle w:val="NormalTok"/>
        </w:rPr>
        <w:t>p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*=</w:t>
      </w:r>
      <w:r w:rsidRPr="009C241A">
        <w:rPr>
          <w:rStyle w:val="NormalTok"/>
          <w:lang w:val="ru-RU"/>
        </w:rPr>
        <w:t xml:space="preserve"> (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-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>]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    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s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diff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1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BuiltInTok"/>
        </w:rPr>
        <w:t>a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su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[</w:t>
      </w:r>
      <w:r w:rsidRPr="009C241A">
        <w:rPr>
          <w:rStyle w:val="DecValTok"/>
          <w:lang w:val="ru-RU"/>
        </w:rPr>
        <w:t>0</w:t>
      </w:r>
      <w:r w:rsidRPr="009C241A">
        <w:rPr>
          <w:rStyle w:val="NormalTok"/>
          <w:lang w:val="ru-RU"/>
        </w:rPr>
        <w:t>])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2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BuiltInTok"/>
        </w:rPr>
        <w:t>a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su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[</w:t>
      </w:r>
      <w:r>
        <w:rPr>
          <w:rStyle w:val="BuiltInTok"/>
        </w:rPr>
        <w:t>len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)</w:t>
      </w:r>
      <w:r w:rsidRPr="009C241A">
        <w:rPr>
          <w:rStyle w:val="OperatorTok"/>
          <w:lang w:val="ru-RU"/>
        </w:rPr>
        <w:t>-</w:t>
      </w:r>
      <w:r w:rsidRPr="009C241A">
        <w:rPr>
          <w:rStyle w:val="DecValTok"/>
          <w:lang w:val="ru-RU"/>
        </w:rPr>
        <w:t>1</w:t>
      </w:r>
      <w:r w:rsidRPr="009C241A">
        <w:rPr>
          <w:rStyle w:val="NormalTok"/>
          <w:lang w:val="ru-RU"/>
        </w:rPr>
        <w:t>])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max</w:t>
      </w:r>
      <w:r w:rsidRPr="009C241A">
        <w:rPr>
          <w:rStyle w:val="NormalTok"/>
          <w:lang w:val="ru-RU"/>
        </w:rPr>
        <w:t>_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BuiltInTok"/>
        </w:rPr>
        <w:t>max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1, 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>2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ControlFlowTok"/>
        </w:rPr>
        <w:t>return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max</w:t>
      </w:r>
      <w:r w:rsidRPr="009C241A">
        <w:rPr>
          <w:rStyle w:val="NormalTok"/>
          <w:lang w:val="ru-RU"/>
        </w:rPr>
        <w:t>_</w:t>
      </w:r>
      <w:r>
        <w:rPr>
          <w:rStyle w:val="NormalTok"/>
        </w:rPr>
        <w:t>d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*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BuiltInTok"/>
        </w:rPr>
        <w:t>a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p</w:t>
      </w:r>
      <w:r w:rsidRPr="009C241A">
        <w:rPr>
          <w:rStyle w:val="NormalTok"/>
          <w:lang w:val="ru-RU"/>
        </w:rPr>
        <w:t xml:space="preserve">) </w:t>
      </w:r>
      <w:r w:rsidRPr="009C241A">
        <w:rPr>
          <w:rStyle w:val="OperatorTok"/>
          <w:lang w:val="ru-RU"/>
        </w:rPr>
        <w:t>/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math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factorial</w:t>
      </w:r>
      <w:r w:rsidRPr="009C241A">
        <w:rPr>
          <w:rStyle w:val="NormalTok"/>
          <w:lang w:val="ru-RU"/>
        </w:rPr>
        <w:t>(</w:t>
      </w:r>
      <w:r>
        <w:rPr>
          <w:rStyle w:val="BuiltInTok"/>
        </w:rPr>
        <w:t>len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))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[]</w:t>
      </w:r>
      <w:r w:rsidRPr="009C241A">
        <w:rPr>
          <w:lang w:val="ru-RU"/>
        </w:rPr>
        <w:br/>
      </w:r>
      <w:r>
        <w:rPr>
          <w:rStyle w:val="ControlFlowTok"/>
        </w:rPr>
        <w:t>for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9C241A">
        <w:rPr>
          <w:rStyle w:val="NormalTok"/>
          <w:lang w:val="ru-RU"/>
        </w:rPr>
        <w:t xml:space="preserve"> </w:t>
      </w:r>
      <w:r>
        <w:rPr>
          <w:rStyle w:val="BuiltInTok"/>
        </w:rPr>
        <w:t>range</w:t>
      </w:r>
      <w:r w:rsidRPr="009C241A">
        <w:rPr>
          <w:rStyle w:val="NormalTok"/>
          <w:lang w:val="ru-RU"/>
        </w:rPr>
        <w:t>(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>):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append</w:t>
      </w:r>
      <w:r w:rsidRPr="009C241A">
        <w:rPr>
          <w:rStyle w:val="NormalTok"/>
          <w:lang w:val="ru-RU"/>
        </w:rPr>
        <w:t>((</w:t>
      </w:r>
      <w:r>
        <w:rPr>
          <w:rStyle w:val="NormalTok"/>
        </w:rPr>
        <w:t>i</w:t>
      </w:r>
      <w:r w:rsidRPr="009C241A">
        <w:rPr>
          <w:rStyle w:val="OperatorTok"/>
          <w:lang w:val="ru-RU"/>
        </w:rPr>
        <w:t>+</w:t>
      </w:r>
      <w:r w:rsidRPr="009C241A">
        <w:rPr>
          <w:rStyle w:val="DecValTok"/>
          <w:lang w:val="ru-RU"/>
        </w:rPr>
        <w:t>2</w:t>
      </w:r>
      <w:r w:rsidRPr="009C241A">
        <w:rPr>
          <w:rStyle w:val="NormalTok"/>
          <w:lang w:val="ru-RU"/>
        </w:rPr>
        <w:t>)</w:t>
      </w:r>
      <w:r w:rsidRPr="009C241A">
        <w:rPr>
          <w:rStyle w:val="OperatorTok"/>
          <w:lang w:val="ru-RU"/>
        </w:rPr>
        <w:t>/</w:t>
      </w:r>
      <w:r w:rsidRPr="009C241A">
        <w:rPr>
          <w:rStyle w:val="DecValTok"/>
          <w:lang w:val="ru-RU"/>
        </w:rPr>
        <w:t>6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linspace</w:t>
      </w:r>
      <w:r w:rsidRPr="009C241A">
        <w:rPr>
          <w:rStyle w:val="NormalTok"/>
          <w:lang w:val="ru-RU"/>
        </w:rPr>
        <w:t>(</w:t>
      </w:r>
      <w:r w:rsidRPr="009C241A">
        <w:rPr>
          <w:rStyle w:val="DecValTok"/>
          <w:lang w:val="ru-RU"/>
        </w:rPr>
        <w:t>0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1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s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symbols</w:t>
      </w:r>
      <w:r w:rsidRPr="009C241A">
        <w:rPr>
          <w:rStyle w:val="NormalTok"/>
          <w:lang w:val="ru-RU"/>
        </w:rPr>
        <w:t>(</w:t>
      </w:r>
      <w:r w:rsidRPr="009C241A">
        <w:rPr>
          <w:rStyle w:val="StringTok"/>
          <w:lang w:val="ru-RU"/>
        </w:rPr>
        <w:t>'</w:t>
      </w:r>
      <w:r>
        <w:rPr>
          <w:rStyle w:val="StringTok"/>
        </w:rPr>
        <w:t>z</w:t>
      </w:r>
      <w:r w:rsidRPr="009C241A">
        <w:rPr>
          <w:rStyle w:val="StringTok"/>
          <w:lang w:val="ru-RU"/>
        </w:rPr>
        <w:t>'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f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e</w:t>
      </w:r>
      <w:r w:rsidRPr="009C241A">
        <w:rPr>
          <w:rStyle w:val="OperatorTok"/>
          <w:lang w:val="ru-RU"/>
        </w:rPr>
        <w:t>**</w:t>
      </w:r>
      <w:r>
        <w:rPr>
          <w:rStyle w:val="NormalTok"/>
        </w:rPr>
        <w:t>z</w:t>
      </w:r>
      <w:r w:rsidRPr="009C241A">
        <w:rPr>
          <w:lang w:val="ru-RU"/>
        </w:rPr>
        <w:br/>
      </w:r>
      <w:r>
        <w:rPr>
          <w:rStyle w:val="ControlFlowTok"/>
        </w:rPr>
        <w:t>for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9C241A">
        <w:rPr>
          <w:rStyle w:val="NormalTok"/>
          <w:lang w:val="ru-RU"/>
        </w:rPr>
        <w:t xml:space="preserve"> </w:t>
      </w:r>
      <w:r>
        <w:rPr>
          <w:rStyle w:val="BuiltInTok"/>
        </w:rPr>
        <w:t>range</w:t>
      </w:r>
      <w:r w:rsidRPr="009C241A">
        <w:rPr>
          <w:rStyle w:val="NormalTok"/>
          <w:lang w:val="ru-RU"/>
        </w:rPr>
        <w:t>(</w:t>
      </w:r>
      <w:r>
        <w:rPr>
          <w:rStyle w:val="BuiltInTok"/>
        </w:rPr>
        <w:t>len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>)):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9C241A">
        <w:rPr>
          <w:rStyle w:val="NormalTok"/>
          <w:lang w:val="ru-RU"/>
        </w:rPr>
        <w:t>(</w:t>
      </w:r>
      <w:r w:rsidRPr="009C241A">
        <w:rPr>
          <w:rStyle w:val="StringTok"/>
          <w:lang w:val="ru-RU"/>
        </w:rPr>
        <w:t>"Точка: "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>]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th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R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 xml:space="preserve">],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f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9C241A">
        <w:rPr>
          <w:rStyle w:val="NormalTok"/>
          <w:lang w:val="ru-RU"/>
        </w:rPr>
        <w:t>(</w:t>
      </w:r>
      <w:r w:rsidRPr="009C241A">
        <w:rPr>
          <w:rStyle w:val="StringTok"/>
          <w:lang w:val="ru-RU"/>
        </w:rPr>
        <w:t>"</w:t>
      </w:r>
      <w:r w:rsidRPr="009C241A">
        <w:rPr>
          <w:rStyle w:val="CharTok"/>
          <w:lang w:val="ru-RU"/>
        </w:rPr>
        <w:t>\</w:t>
      </w:r>
      <w:r>
        <w:rPr>
          <w:rStyle w:val="CharTok"/>
        </w:rPr>
        <w:t>t</w:t>
      </w:r>
      <w:r w:rsidRPr="009C241A">
        <w:rPr>
          <w:rStyle w:val="StringTok"/>
          <w:lang w:val="ru-RU"/>
        </w:rPr>
        <w:t>Теоретическая погрешность:"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th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ex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BuiltInTok"/>
        </w:rPr>
        <w:t>a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fxList</w:t>
      </w:r>
      <w:r w:rsidRPr="009C241A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 xml:space="preserve">] </w:t>
      </w:r>
      <w:r w:rsidRPr="009C241A">
        <w:rPr>
          <w:rStyle w:val="OperatorTok"/>
          <w:lang w:val="ru-RU"/>
        </w:rPr>
        <w:t>-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ftList</w:t>
      </w:r>
      <w:r w:rsidRPr="009C241A">
        <w:rPr>
          <w:rStyle w:val="NormalTok"/>
          <w:lang w:val="ru-RU"/>
        </w:rPr>
        <w:t>[</w:t>
      </w:r>
      <w:r>
        <w:rPr>
          <w:rStyle w:val="NormalTok"/>
        </w:rPr>
        <w:t>i</w:t>
      </w:r>
      <w:r w:rsidRPr="009C241A">
        <w:rPr>
          <w:rStyle w:val="NormalTok"/>
          <w:lang w:val="ru-RU"/>
        </w:rPr>
        <w:t>]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9C241A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9C241A">
        <w:rPr>
          <w:rStyle w:val="SpecialStringTok"/>
          <w:lang w:val="ru-RU"/>
        </w:rPr>
        <w:t>"</w:t>
      </w:r>
      <w:r w:rsidRPr="009C241A">
        <w:rPr>
          <w:rStyle w:val="CharTok"/>
          <w:lang w:val="ru-RU"/>
        </w:rPr>
        <w:t>\</w:t>
      </w:r>
      <w:r>
        <w:rPr>
          <w:rStyle w:val="CharTok"/>
        </w:rPr>
        <w:t>t</w:t>
      </w:r>
      <w:r w:rsidRPr="009C241A">
        <w:rPr>
          <w:rStyle w:val="SpecialStringTok"/>
          <w:lang w:val="ru-RU"/>
        </w:rPr>
        <w:t xml:space="preserve">Экспериментальная погрешность: </w:t>
      </w:r>
      <w:r w:rsidRPr="009C241A">
        <w:rPr>
          <w:rStyle w:val="SpecialCharTok"/>
          <w:lang w:val="ru-RU"/>
        </w:rPr>
        <w:t>{</w:t>
      </w:r>
      <w:r>
        <w:rPr>
          <w:rStyle w:val="NormalTok"/>
        </w:rPr>
        <w:t>ex</w:t>
      </w:r>
      <w:r w:rsidRPr="009C241A">
        <w:rPr>
          <w:rStyle w:val="SpecialCharTok"/>
          <w:lang w:val="ru-RU"/>
        </w:rPr>
        <w:t>:</w:t>
      </w:r>
      <w:r>
        <w:rPr>
          <w:rStyle w:val="SpecialCharTok"/>
        </w:rPr>
        <w:t>f</w:t>
      </w:r>
      <w:r w:rsidRPr="009C241A">
        <w:rPr>
          <w:rStyle w:val="SpecialCharTok"/>
          <w:lang w:val="ru-RU"/>
        </w:rPr>
        <w:t>}</w:t>
      </w:r>
      <w:r w:rsidRPr="009C241A">
        <w:rPr>
          <w:rStyle w:val="SpecialStringTok"/>
          <w:lang w:val="ru-RU"/>
        </w:rPr>
        <w:t>"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9C241A">
        <w:rPr>
          <w:rStyle w:val="NormalTok"/>
          <w:lang w:val="ru-RU"/>
        </w:rPr>
        <w:t>(</w:t>
      </w:r>
      <w:r>
        <w:rPr>
          <w:rStyle w:val="SpecialStringTok"/>
        </w:rPr>
        <w:t>f</w:t>
      </w:r>
      <w:r w:rsidRPr="009C241A">
        <w:rPr>
          <w:rStyle w:val="SpecialStringTok"/>
          <w:lang w:val="ru-RU"/>
        </w:rPr>
        <w:t>"</w:t>
      </w:r>
      <w:r w:rsidRPr="009C241A">
        <w:rPr>
          <w:rStyle w:val="CharTok"/>
          <w:lang w:val="ru-RU"/>
        </w:rPr>
        <w:t>\</w:t>
      </w:r>
      <w:r>
        <w:rPr>
          <w:rStyle w:val="CharTok"/>
        </w:rPr>
        <w:t>t</w:t>
      </w:r>
      <w:r w:rsidRPr="009C241A">
        <w:rPr>
          <w:rStyle w:val="SpecialStringTok"/>
          <w:lang w:val="ru-RU"/>
        </w:rPr>
        <w:t xml:space="preserve">Разница погрешностей: </w:t>
      </w:r>
      <w:r w:rsidRPr="009C241A">
        <w:rPr>
          <w:rStyle w:val="SpecialCharTok"/>
          <w:lang w:val="ru-RU"/>
        </w:rPr>
        <w:t>{</w:t>
      </w:r>
      <w:r>
        <w:rPr>
          <w:rStyle w:val="NormalTok"/>
        </w:rPr>
        <w:t>np</w:t>
      </w:r>
      <w:r w:rsidRPr="009C241A">
        <w:rPr>
          <w:rStyle w:val="SpecialCharTok"/>
          <w:lang w:val="ru-RU"/>
        </w:rPr>
        <w:t>.</w:t>
      </w:r>
      <w:r>
        <w:rPr>
          <w:rStyle w:val="BuiltInTok"/>
        </w:rPr>
        <w:t>abs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ex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-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th</w:t>
      </w:r>
      <w:r w:rsidRPr="009C241A">
        <w:rPr>
          <w:rStyle w:val="NormalTok"/>
          <w:lang w:val="ru-RU"/>
        </w:rPr>
        <w:t>)</w:t>
      </w:r>
      <w:r w:rsidRPr="009C241A">
        <w:rPr>
          <w:rStyle w:val="SpecialCharTok"/>
          <w:lang w:val="ru-RU"/>
        </w:rPr>
        <w:t>}</w:t>
      </w:r>
      <w:r w:rsidRPr="009C241A">
        <w:rPr>
          <w:rStyle w:val="SpecialStringTok"/>
          <w:lang w:val="ru-RU"/>
        </w:rPr>
        <w:t>"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9C241A">
        <w:rPr>
          <w:rStyle w:val="NormalTok"/>
          <w:lang w:val="ru-RU"/>
        </w:rPr>
        <w:t>(</w:t>
      </w:r>
      <w:r w:rsidRPr="009C241A">
        <w:rPr>
          <w:rStyle w:val="StringTok"/>
          <w:lang w:val="ru-RU"/>
        </w:rPr>
        <w:t>""</w:t>
      </w:r>
      <w:r w:rsidRPr="009C241A">
        <w:rPr>
          <w:rStyle w:val="NormalTok"/>
          <w:lang w:val="ru-RU"/>
        </w:rPr>
        <w:t>)</w:t>
      </w:r>
    </w:p>
    <w:p w14:paraId="63AC7A28" w14:textId="77777777" w:rsidR="00606F5C" w:rsidRPr="009C241A" w:rsidRDefault="00000000">
      <w:pPr>
        <w:pStyle w:val="SourceCode"/>
        <w:rPr>
          <w:lang w:val="ru-RU"/>
        </w:rPr>
      </w:pPr>
      <w:r w:rsidRPr="009C241A">
        <w:rPr>
          <w:rStyle w:val="VerbatimChar"/>
          <w:lang w:val="ru-RU"/>
        </w:rPr>
        <w:t>Точка:  0.3333333333333333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Теоретическая погрешность: 4.36966600511035</w:t>
      </w:r>
      <w:r>
        <w:rPr>
          <w:rStyle w:val="VerbatimChar"/>
        </w:rPr>
        <w:t>e</w:t>
      </w:r>
      <w:r w:rsidRPr="009C241A">
        <w:rPr>
          <w:rStyle w:val="VerbatimChar"/>
          <w:lang w:val="ru-RU"/>
        </w:rPr>
        <w:t>-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Экспериментальная погрешность: 0.000017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Разница погрешностей: 0.0000263778583066110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Теоретическая погрешность: 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Экспериментальная погрешность: 0.00000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Разница погрешностей: 0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6666666666666666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Теоретическая погрешность: 8.73933201022070</w:t>
      </w:r>
      <w:r>
        <w:rPr>
          <w:rStyle w:val="VerbatimChar"/>
        </w:rPr>
        <w:t>e</w:t>
      </w:r>
      <w:r w:rsidRPr="009C241A">
        <w:rPr>
          <w:rStyle w:val="VerbatimChar"/>
          <w:lang w:val="ru-RU"/>
        </w:rPr>
        <w:t>-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Экспериментальная погрешность: 0.000018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Разница погрешностей: 0.0000690869298098850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0.8333333333333334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Теоретическая погрешность: 0.00030587662035772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lastRenderedPageBreak/>
        <w:tab/>
        <w:t>Экспериментальная погрешность: 0.000033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Разница погрешностей: 0.000272911992146606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Точка:  1.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Теоретическая погрешность: 0.00212365767848363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Экспериментальная погрешность: 0.000000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ab/>
        <w:t>Разница погрешностей: 0.00212365767848363</w:t>
      </w:r>
      <w:r w:rsidRPr="009C241A">
        <w:rPr>
          <w:lang w:val="ru-RU"/>
        </w:rPr>
        <w:br/>
      </w:r>
    </w:p>
    <w:p w14:paraId="6AD73CE0" w14:textId="77777777" w:rsidR="00606F5C" w:rsidRPr="009C241A" w:rsidRDefault="00606F5C">
      <w:pPr>
        <w:pStyle w:val="SourceCode"/>
        <w:rPr>
          <w:lang w:val="ru-RU"/>
        </w:rPr>
      </w:pPr>
    </w:p>
    <w:p w14:paraId="5E47503D" w14:textId="77777777" w:rsidR="00606F5C" w:rsidRDefault="00000000">
      <w:pPr>
        <w:pStyle w:val="2"/>
      </w:pPr>
      <w:bookmarkStart w:id="3" w:name="X72b07b9fcf2c2451e8781e944bf5f77cd8457c8"/>
      <w:r>
        <w:t>2.1</w:t>
      </w:r>
    </w:p>
    <w:bookmarkEnd w:id="3"/>
    <w:p w14:paraId="70DE1F88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32E7127A" wp14:editId="65BCA005">
            <wp:extent cx="5334000" cy="491847"/>
            <wp:effectExtent l="0" t="0" r="0" b="0"/>
            <wp:docPr id="4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59ad29f6-5399-462d-8fcd-6e868f42d86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C896A" w14:textId="77777777" w:rsidR="00606F5C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</w:t>
      </w:r>
      <w:r>
        <w:rPr>
          <w:rStyle w:val="OperatorTok"/>
        </w:rPr>
        <w:t>**</w:t>
      </w:r>
      <w:r>
        <w:rPr>
          <w:rStyle w:val="NormalTok"/>
        </w:rPr>
        <w:t>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grange(t, x, fx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fx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j: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((t </w:t>
      </w:r>
      <w:r>
        <w:rPr>
          <w:rStyle w:val="OperatorTok"/>
        </w:rPr>
        <w:t>-</w:t>
      </w:r>
      <w:r>
        <w:rPr>
          <w:rStyle w:val="NormalTok"/>
        </w:rPr>
        <w:t xml:space="preserve"> x[j])</w:t>
      </w:r>
      <w:r>
        <w:rPr>
          <w:rStyle w:val="OperatorTok"/>
        </w:rPr>
        <w:t>/</w:t>
      </w:r>
      <w:r>
        <w:rPr>
          <w:rStyle w:val="NormalTok"/>
        </w:rPr>
        <w:t xml:space="preserve">(x[i] </w:t>
      </w:r>
      <w:r>
        <w:rPr>
          <w:rStyle w:val="OperatorTok"/>
        </w:rPr>
        <w:t>-</w:t>
      </w:r>
      <w:r>
        <w:rPr>
          <w:rStyle w:val="NormalTok"/>
        </w:rPr>
        <w:t xml:space="preserve"> x[j]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t </w:t>
      </w:r>
      <w:r>
        <w:rPr>
          <w:rStyle w:val="OperatorTok"/>
        </w:rPr>
        <w:t>=</w:t>
      </w:r>
      <w:r>
        <w:rPr>
          <w:rStyle w:val="NormalTok"/>
        </w:rPr>
        <w:t xml:space="preserve"> x.tolist() </w:t>
      </w:r>
      <w:r>
        <w:rPr>
          <w:rStyle w:val="OperatorTok"/>
        </w:rPr>
        <w:t>+</w:t>
      </w:r>
      <w:r>
        <w:rPr>
          <w:rStyle w:val="NormalTok"/>
        </w:rPr>
        <w:t xml:space="preserve"> t.tolist()</w:t>
      </w:r>
      <w:r>
        <w:br/>
      </w:r>
      <w:r>
        <w:rPr>
          <w:rStyle w:val="NormalTok"/>
        </w:rPr>
        <w:t>xt.sort()</w:t>
      </w:r>
      <w:r>
        <w:br/>
      </w:r>
      <w:r>
        <w:rPr>
          <w:rStyle w:val="NormalTok"/>
        </w:rPr>
        <w:t xml:space="preserve">plt.plot(xt, Lagrange(x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22E0554B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53C785" wp14:editId="7919FBC6">
            <wp:extent cx="5135418" cy="3814618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dd1747ff33489125d266f232fbf20ca654ca71f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4D10D" w14:textId="77777777" w:rsidR="00606F5C" w:rsidRDefault="00606F5C">
      <w:pPr>
        <w:pStyle w:val="SourceCode"/>
      </w:pPr>
    </w:p>
    <w:p w14:paraId="6C44990A" w14:textId="77777777" w:rsidR="00606F5C" w:rsidRDefault="00000000">
      <w:pPr>
        <w:pStyle w:val="2"/>
      </w:pPr>
      <w:bookmarkStart w:id="4" w:name="X32667547e7cd3e0466547863e1207a8c0c0c549"/>
      <w:r>
        <w:t>3.1</w:t>
      </w:r>
    </w:p>
    <w:bookmarkEnd w:id="4"/>
    <w:p w14:paraId="1EB0131D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74DCDF8D" wp14:editId="5879118B">
            <wp:extent cx="5334000" cy="469391"/>
            <wp:effectExtent l="0" t="0" r="0" b="0"/>
            <wp:docPr id="4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0c1957a9-9854-40fd-94b6-e0e291226cb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DA0A63" w14:textId="77777777" w:rsidR="00606F5C" w:rsidRDefault="00000000">
      <w:pPr>
        <w:pStyle w:val="SourceCode"/>
      </w:pP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.tolist()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>=</w:t>
      </w:r>
      <w:r>
        <w:rPr>
          <w:rStyle w:val="NormalTok"/>
        </w:rPr>
        <w:t xml:space="preserve"> np.e</w:t>
      </w:r>
      <w:r>
        <w:rPr>
          <w:rStyle w:val="OperatorTok"/>
        </w:rPr>
        <w:t>**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print(x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x)</w:t>
      </w:r>
      <w:r>
        <w:br/>
      </w:r>
      <w:r>
        <w:br/>
      </w:r>
      <w:r>
        <w:rPr>
          <w:rStyle w:val="CommentTok"/>
        </w:rPr>
        <w:t>#a = x[:, np.newaxis]</w:t>
      </w:r>
      <w:r>
        <w:br/>
      </w:r>
      <w:r>
        <w:rPr>
          <w:rStyle w:val="CommentTok"/>
        </w:rPr>
        <w:t>#print(a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tile(x[:, np.newaxis], (</w:t>
      </w:r>
      <w:r>
        <w:rPr>
          <w:rStyle w:val="DecValTok"/>
        </w:rPr>
        <w:t>1</w:t>
      </w:r>
      <w:r>
        <w:rPr>
          <w:rStyle w:val="NormalTok"/>
        </w:rPr>
        <w:t xml:space="preserve">, n)) </w:t>
      </w:r>
      <w:r>
        <w:rPr>
          <w:rStyle w:val="CommentTok"/>
        </w:rPr>
        <w:t>#продублирование столбца из x_0, ..., x_n n раз</w:t>
      </w:r>
      <w:r>
        <w:br/>
      </w:r>
      <w:r>
        <w:rPr>
          <w:rStyle w:val="CommentTok"/>
        </w:rPr>
        <w:t>#print(x)</w:t>
      </w:r>
      <w:r>
        <w:br/>
      </w:r>
      <w:r>
        <w:rPr>
          <w:rStyle w:val="CommentTok"/>
        </w:rPr>
        <w:t>#print(temp)</w:t>
      </w:r>
      <w:r>
        <w:br/>
      </w:r>
      <w:r>
        <w:rPr>
          <w:rStyle w:val="NormalTok"/>
        </w:rPr>
        <w:t xml:space="preserve">degree </w:t>
      </w:r>
      <w:r>
        <w:rPr>
          <w:rStyle w:val="OperatorTok"/>
        </w:rPr>
        <w:t>=</w:t>
      </w:r>
      <w:r>
        <w:rPr>
          <w:rStyle w:val="NormalTok"/>
        </w:rPr>
        <w:t xml:space="preserve"> np.tile(np.arange(n), (n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продублирование строки из 0, ..., 9 n раз</w:t>
      </w:r>
      <w:r>
        <w:br/>
      </w:r>
      <w:r>
        <w:rPr>
          <w:rStyle w:val="CommentTok"/>
        </w:rPr>
        <w:t>#print(degree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degree </w:t>
      </w:r>
      <w:r>
        <w:rPr>
          <w:rStyle w:val="CommentTok"/>
        </w:rPr>
        <w:t>#каждый элемент возводится в степень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np.linalg.inv(X).dot(f) </w:t>
      </w:r>
      <w:r>
        <w:rPr>
          <w:rStyle w:val="CommentTok"/>
        </w:rPr>
        <w:t xml:space="preserve">#нахождение коэффициентов </w:t>
      </w:r>
      <w:r>
        <w:br/>
      </w:r>
      <w:r>
        <w:rPr>
          <w:rStyle w:val="CommentTok"/>
        </w:rPr>
        <w:t xml:space="preserve">#(решение системы уравнений для коэффициентов A путем умножения обратной матрицы </w:t>
      </w:r>
      <w:r>
        <w:rPr>
          <w:rStyle w:val="CommentTok"/>
        </w:rPr>
        <w:lastRenderedPageBreak/>
        <w:t>X на вектор значений f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(x, A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A[i]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e</w:t>
      </w:r>
      <w:r>
        <w:rPr>
          <w:rStyle w:val="OperatorTok"/>
        </w:rPr>
        <w:t>**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t.plot(x, f, 'bo', label='Исходные точки'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P(t, A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  <w:r>
        <w:br/>
      </w:r>
    </w:p>
    <w:p w14:paraId="3ECD636A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37A2DBEF" wp14:editId="7DDC42E0">
            <wp:extent cx="5135418" cy="3814618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bb68c6e8452b331cfda954b6ec9a819b13ce56c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4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B9F1D" w14:textId="77777777" w:rsidR="00606F5C" w:rsidRDefault="00606F5C">
      <w:pPr>
        <w:pStyle w:val="SourceCode"/>
      </w:pPr>
    </w:p>
    <w:p w14:paraId="03C411ED" w14:textId="77777777" w:rsidR="00606F5C" w:rsidRDefault="00606F5C">
      <w:pPr>
        <w:pStyle w:val="SourceCode"/>
      </w:pPr>
    </w:p>
    <w:p w14:paraId="13F06447" w14:textId="77777777" w:rsidR="00606F5C" w:rsidRDefault="00000000">
      <w:pPr>
        <w:pStyle w:val="2"/>
      </w:pPr>
      <w:bookmarkStart w:id="5" w:name="Xd307a3ec329e10a2cff8fb87480823da114f8f4"/>
      <w:r>
        <w:lastRenderedPageBreak/>
        <w:t>1.3</w:t>
      </w:r>
    </w:p>
    <w:bookmarkEnd w:id="5"/>
    <w:p w14:paraId="0843AD98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05FE9087" wp14:editId="11FB35FB">
            <wp:extent cx="5334000" cy="508000"/>
            <wp:effectExtent l="0" t="0" r="0" b="0"/>
            <wp:docPr id="5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5bd42144-c5d6-4753-a6ad-1e6e5d32ecd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6763BB" w14:textId="77777777" w:rsidR="00606F5C" w:rsidRDefault="00000000">
      <w:pPr>
        <w:pStyle w:val="SourceCode"/>
      </w:pPr>
      <w:r>
        <w:rPr>
          <w:rStyle w:val="NormalTok"/>
        </w:rPr>
        <w:t xml:space="preserve">f2 </w:t>
      </w:r>
      <w:r>
        <w:rPr>
          <w:rStyle w:val="OperatorTok"/>
        </w:rPr>
        <w:t>=</w:t>
      </w:r>
      <w:r>
        <w:rPr>
          <w:rStyle w:val="NormalTok"/>
        </w:rPr>
        <w:t xml:space="preserve"> f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Значение ф-ии:"</w:t>
      </w:r>
      <w:r>
        <w:rPr>
          <w:rStyle w:val="NormalTok"/>
        </w:rPr>
        <w:t>, f2)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Lagrange(</w:t>
      </w:r>
      <w:r>
        <w:rPr>
          <w:rStyle w:val="DecValTok"/>
        </w:rPr>
        <w:t>2</w:t>
      </w:r>
      <w:r>
        <w:rPr>
          <w:rStyle w:val="NormalTok"/>
        </w:rPr>
        <w:t>, x, f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Значение Лагранжа:"</w:t>
      </w:r>
      <w:r>
        <w:rPr>
          <w:rStyle w:val="NormalTok"/>
        </w:rPr>
        <w:t>, 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Разница:"</w:t>
      </w:r>
      <w:r>
        <w:rPr>
          <w:rStyle w:val="NormalTok"/>
        </w:rPr>
        <w:t>, np.</w:t>
      </w:r>
      <w:r>
        <w:rPr>
          <w:rStyle w:val="BuiltInTok"/>
        </w:rPr>
        <w:t>abs</w:t>
      </w:r>
      <w:r>
        <w:rPr>
          <w:rStyle w:val="NormalTok"/>
        </w:rPr>
        <w:t xml:space="preserve">(L </w:t>
      </w:r>
      <w:r>
        <w:rPr>
          <w:rStyle w:val="OperatorTok"/>
        </w:rPr>
        <w:t>-</w:t>
      </w:r>
      <w:r>
        <w:rPr>
          <w:rStyle w:val="NormalTok"/>
        </w:rPr>
        <w:t xml:space="preserve"> f2))</w:t>
      </w:r>
    </w:p>
    <w:p w14:paraId="4469C9A9" w14:textId="77777777" w:rsidR="00606F5C" w:rsidRPr="009C241A" w:rsidRDefault="00000000">
      <w:pPr>
        <w:pStyle w:val="SourceCode"/>
        <w:rPr>
          <w:lang w:val="ru-RU"/>
        </w:rPr>
      </w:pPr>
      <w:r w:rsidRPr="009C241A">
        <w:rPr>
          <w:rStyle w:val="VerbatimChar"/>
          <w:lang w:val="ru-RU"/>
        </w:rPr>
        <w:t>Значение ф-ии: 7.3890560989306495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Значение Лагранжа: 7.269613396891231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Разница: 0.11944270203941887</w:t>
      </w:r>
    </w:p>
    <w:p w14:paraId="296A323C" w14:textId="77777777" w:rsidR="00606F5C" w:rsidRPr="009C241A" w:rsidRDefault="00000000">
      <w:pPr>
        <w:pStyle w:val="FirstParagraph"/>
        <w:rPr>
          <w:lang w:val="ru-RU"/>
        </w:rPr>
      </w:pPr>
      <w:r w:rsidRPr="009C241A">
        <w:rPr>
          <w:lang w:val="ru-RU"/>
        </w:rPr>
        <w:t xml:space="preserve">Точка </w:t>
      </w:r>
      <w:r>
        <w:t>t</w:t>
      </w:r>
      <w:r w:rsidRPr="009C241A">
        <w:rPr>
          <w:lang w:val="ru-RU"/>
        </w:rPr>
        <w:t xml:space="preserve"> = 2 находится далеко от узлов и не принадлежит отрезку между двумя узлами</w:t>
      </w:r>
    </w:p>
    <w:p w14:paraId="6A15F977" w14:textId="77777777" w:rsidR="00606F5C" w:rsidRPr="009C241A" w:rsidRDefault="00606F5C">
      <w:pPr>
        <w:pStyle w:val="SourceCode"/>
        <w:rPr>
          <w:lang w:val="ru-RU"/>
        </w:rPr>
      </w:pPr>
    </w:p>
    <w:p w14:paraId="681049FB" w14:textId="77777777" w:rsidR="00606F5C" w:rsidRDefault="00000000">
      <w:pPr>
        <w:pStyle w:val="2"/>
      </w:pPr>
      <w:bookmarkStart w:id="6" w:name="X2c6fc06c99a462375eeb3f43dfd832b08ca9e17"/>
      <w:r>
        <w:t>2.2</w:t>
      </w:r>
    </w:p>
    <w:bookmarkEnd w:id="6"/>
    <w:p w14:paraId="53F316C5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6D5294BB" wp14:editId="1420ACC4">
            <wp:extent cx="5334000" cy="1706217"/>
            <wp:effectExtent l="0" t="0" r="0" b="0"/>
            <wp:docPr id="5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2a76c3b7-c31a-45f1-b3eb-ea365f20397b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D75AF" w14:textId="77777777" w:rsidR="00606F5C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grange(t, x, fx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=</w:t>
      </w:r>
      <w:r>
        <w:rPr>
          <w:rStyle w:val="NormalTok"/>
        </w:rPr>
        <w:t xml:space="preserve"> fx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!=</w:t>
      </w:r>
      <w:r>
        <w:rPr>
          <w:rStyle w:val="NormalTok"/>
        </w:rPr>
        <w:t xml:space="preserve"> j: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*</w:t>
      </w:r>
      <w:r>
        <w:rPr>
          <w:rStyle w:val="NormalTok"/>
        </w:rPr>
        <w:t xml:space="preserve"> ((t </w:t>
      </w:r>
      <w:r>
        <w:rPr>
          <w:rStyle w:val="OperatorTok"/>
        </w:rPr>
        <w:t>-</w:t>
      </w:r>
      <w:r>
        <w:rPr>
          <w:rStyle w:val="NormalTok"/>
        </w:rPr>
        <w:t xml:space="preserve"> x[j])</w:t>
      </w:r>
      <w:r>
        <w:rPr>
          <w:rStyle w:val="OperatorTok"/>
        </w:rPr>
        <w:t>/</w:t>
      </w:r>
      <w:r>
        <w:rPr>
          <w:rStyle w:val="NormalTok"/>
        </w:rPr>
        <w:t xml:space="preserve">(x[i] </w:t>
      </w:r>
      <w:r>
        <w:rPr>
          <w:rStyle w:val="OperatorTok"/>
        </w:rPr>
        <w:t>-</w:t>
      </w:r>
      <w:r>
        <w:rPr>
          <w:rStyle w:val="NormalTok"/>
        </w:rPr>
        <w:t xml:space="preserve"> x[j])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Lagrange(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  <w:r>
        <w:br/>
      </w:r>
    </w:p>
    <w:p w14:paraId="1258868E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4490A528" wp14:editId="7C1CD415">
            <wp:extent cx="5052290" cy="4017818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ac818838da8fa6572cfa7e6b661bfab668706ff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2EB01A" w14:textId="77777777" w:rsidR="00606F5C" w:rsidRDefault="00000000">
      <w:pPr>
        <w:pStyle w:val="SourceCode"/>
      </w:pPr>
      <w:r>
        <w:rPr>
          <w:rStyle w:val="NormalTok"/>
        </w:rPr>
        <w:t xml:space="preserve">f2 </w:t>
      </w:r>
      <w:r>
        <w:rPr>
          <w:rStyle w:val="OperatorTok"/>
        </w:rPr>
        <w:t>=</w:t>
      </w:r>
      <w:r>
        <w:rPr>
          <w:rStyle w:val="NormalTok"/>
        </w:rPr>
        <w:t xml:space="preserve"> f(</w:t>
      </w:r>
      <w:r>
        <w:rPr>
          <w:rStyle w:val="FloatTok"/>
        </w:rPr>
        <w:t>4.5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Значение ф-ии:"</w:t>
      </w:r>
      <w:r>
        <w:rPr>
          <w:rStyle w:val="NormalTok"/>
        </w:rPr>
        <w:t>, f2)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>=</w:t>
      </w:r>
      <w:r>
        <w:rPr>
          <w:rStyle w:val="NormalTok"/>
        </w:rPr>
        <w:t xml:space="preserve"> Lagrange(</w:t>
      </w:r>
      <w:r>
        <w:rPr>
          <w:rStyle w:val="FloatTok"/>
        </w:rPr>
        <w:t>4.5</w:t>
      </w:r>
      <w:r>
        <w:rPr>
          <w:rStyle w:val="NormalTok"/>
        </w:rPr>
        <w:t>, x, fx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Значение Лагранжа:"</w:t>
      </w:r>
      <w:r>
        <w:rPr>
          <w:rStyle w:val="NormalTok"/>
        </w:rPr>
        <w:t>, 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Разница:"</w:t>
      </w:r>
      <w:r>
        <w:rPr>
          <w:rStyle w:val="NormalTok"/>
        </w:rPr>
        <w:t>, np.</w:t>
      </w:r>
      <w:r>
        <w:rPr>
          <w:rStyle w:val="BuiltInTok"/>
        </w:rPr>
        <w:t>abs</w:t>
      </w:r>
      <w:r>
        <w:rPr>
          <w:rStyle w:val="NormalTok"/>
        </w:rPr>
        <w:t xml:space="preserve">(L </w:t>
      </w:r>
      <w:r>
        <w:rPr>
          <w:rStyle w:val="OperatorTok"/>
        </w:rPr>
        <w:t>-</w:t>
      </w:r>
      <w:r>
        <w:rPr>
          <w:rStyle w:val="NormalTok"/>
        </w:rPr>
        <w:t xml:space="preserve"> f2))</w:t>
      </w:r>
    </w:p>
    <w:p w14:paraId="3F26D054" w14:textId="77777777" w:rsidR="00606F5C" w:rsidRPr="009C241A" w:rsidRDefault="00000000">
      <w:pPr>
        <w:pStyle w:val="SourceCode"/>
        <w:rPr>
          <w:lang w:val="ru-RU"/>
        </w:rPr>
      </w:pPr>
      <w:r w:rsidRPr="009C241A">
        <w:rPr>
          <w:rStyle w:val="VerbatimChar"/>
          <w:lang w:val="ru-RU"/>
        </w:rPr>
        <w:t>Значение ф-ии: 0.001971414489896501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Значение Лагранжа: -0.0704934541952141</w:t>
      </w:r>
      <w:r w:rsidRPr="009C241A">
        <w:rPr>
          <w:lang w:val="ru-RU"/>
        </w:rPr>
        <w:br/>
      </w:r>
      <w:r w:rsidRPr="009C241A">
        <w:rPr>
          <w:rStyle w:val="VerbatimChar"/>
          <w:lang w:val="ru-RU"/>
        </w:rPr>
        <w:t>Разница: 0.07246486868511061</w:t>
      </w:r>
    </w:p>
    <w:p w14:paraId="4F12FC28" w14:textId="77777777" w:rsidR="00606F5C" w:rsidRPr="009C241A" w:rsidRDefault="00000000">
      <w:pPr>
        <w:pStyle w:val="SourceCode"/>
        <w:rPr>
          <w:lang w:val="ru-RU"/>
        </w:rPr>
      </w:pPr>
      <w:r>
        <w:rPr>
          <w:rStyle w:val="NormalTok"/>
        </w:rPr>
        <w:t>x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linspace</w:t>
      </w:r>
      <w:r w:rsidRPr="009C241A">
        <w:rPr>
          <w:rStyle w:val="NormalTok"/>
          <w:lang w:val="ru-RU"/>
        </w:rPr>
        <w:t>(</w:t>
      </w:r>
      <w:r w:rsidRPr="009C241A">
        <w:rPr>
          <w:rStyle w:val="OperatorTok"/>
          <w:lang w:val="ru-RU"/>
        </w:rPr>
        <w:t>-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20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fx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[]</w:t>
      </w:r>
      <w:r w:rsidRPr="009C241A">
        <w:rPr>
          <w:lang w:val="ru-RU"/>
        </w:rPr>
        <w:br/>
      </w:r>
      <w:r>
        <w:rPr>
          <w:rStyle w:val="ControlFlowTok"/>
        </w:rPr>
        <w:t>for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xi</w:t>
      </w:r>
      <w:r w:rsidRPr="009C241A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>:</w:t>
      </w:r>
      <w:r w:rsidRPr="009C241A">
        <w:rPr>
          <w:lang w:val="ru-RU"/>
        </w:rPr>
        <w:br/>
      </w:r>
      <w:r w:rsidRPr="009C241A">
        <w:rPr>
          <w:rStyle w:val="NormalTok"/>
          <w:lang w:val="ru-RU"/>
        </w:rPr>
        <w:t xml:space="preserve">    </w:t>
      </w:r>
      <w:r>
        <w:rPr>
          <w:rStyle w:val="NormalTok"/>
        </w:rPr>
        <w:t>fx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append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f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xi</w:t>
      </w:r>
      <w:r w:rsidRPr="009C241A">
        <w:rPr>
          <w:rStyle w:val="NormalTok"/>
          <w:lang w:val="ru-RU"/>
        </w:rPr>
        <w:t>))</w:t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 w:rsidRPr="009C241A">
        <w:rPr>
          <w:lang w:val="ru-RU"/>
        </w:rPr>
        <w:br/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linspace</w:t>
      </w:r>
      <w:r w:rsidRPr="009C241A">
        <w:rPr>
          <w:rStyle w:val="NormalTok"/>
          <w:lang w:val="ru-RU"/>
        </w:rPr>
        <w:t>(</w:t>
      </w:r>
      <w:r w:rsidRPr="009C241A">
        <w:rPr>
          <w:rStyle w:val="OperatorTok"/>
          <w:lang w:val="ru-RU"/>
        </w:rPr>
        <w:t>-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1000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pl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f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z</w:t>
      </w:r>
      <w:r w:rsidRPr="009C241A">
        <w:rPr>
          <w:rStyle w:val="NormalTok"/>
          <w:lang w:val="ru-RU"/>
        </w:rPr>
        <w:t xml:space="preserve">), </w:t>
      </w:r>
      <w:r>
        <w:rPr>
          <w:rStyle w:val="NormalTok"/>
        </w:rPr>
        <w:t>color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StringTok"/>
          <w:lang w:val="ru-RU"/>
        </w:rPr>
        <w:t>'</w:t>
      </w:r>
      <w:r>
        <w:rPr>
          <w:rStyle w:val="StringTok"/>
        </w:rPr>
        <w:t>blue</w:t>
      </w:r>
      <w:r w:rsidRPr="009C241A">
        <w:rPr>
          <w:rStyle w:val="StringTok"/>
          <w:lang w:val="ru-RU"/>
        </w:rPr>
        <w:t>'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label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StringTok"/>
          <w:lang w:val="ru-RU"/>
        </w:rPr>
        <w:t>'</w:t>
      </w:r>
      <w:r>
        <w:rPr>
          <w:rStyle w:val="StringTok"/>
        </w:rPr>
        <w:t>f</w:t>
      </w:r>
      <w:r w:rsidRPr="009C241A">
        <w:rPr>
          <w:rStyle w:val="StringTok"/>
          <w:lang w:val="ru-RU"/>
        </w:rPr>
        <w:t>(</w:t>
      </w:r>
      <w:r>
        <w:rPr>
          <w:rStyle w:val="StringTok"/>
        </w:rPr>
        <w:t>t</w:t>
      </w:r>
      <w:r w:rsidRPr="009C241A">
        <w:rPr>
          <w:rStyle w:val="StringTok"/>
          <w:lang w:val="ru-RU"/>
        </w:rPr>
        <w:t>)'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linewidth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DecValTok"/>
          <w:lang w:val="ru-RU"/>
        </w:rPr>
        <w:t>3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lastRenderedPageBreak/>
        <w:t>t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linspace</w:t>
      </w:r>
      <w:r w:rsidRPr="009C241A">
        <w:rPr>
          <w:rStyle w:val="NormalTok"/>
          <w:lang w:val="ru-RU"/>
        </w:rPr>
        <w:t>(</w:t>
      </w:r>
      <w:r w:rsidRPr="009C241A">
        <w:rPr>
          <w:rStyle w:val="OperatorTok"/>
          <w:lang w:val="ru-RU"/>
        </w:rPr>
        <w:t>-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5</w:t>
      </w:r>
      <w:r w:rsidRPr="009C241A">
        <w:rPr>
          <w:rStyle w:val="NormalTok"/>
          <w:lang w:val="ru-RU"/>
        </w:rPr>
        <w:t xml:space="preserve">, </w:t>
      </w:r>
      <w:r w:rsidRPr="009C241A">
        <w:rPr>
          <w:rStyle w:val="DecValTok"/>
          <w:lang w:val="ru-RU"/>
        </w:rPr>
        <w:t>1000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pl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plot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Lagrange</w:t>
      </w:r>
      <w:r w:rsidRPr="009C241A">
        <w:rPr>
          <w:rStyle w:val="NormalTok"/>
          <w:lang w:val="ru-RU"/>
        </w:rPr>
        <w:t>(</w:t>
      </w:r>
      <w:r>
        <w:rPr>
          <w:rStyle w:val="NormalTok"/>
        </w:rPr>
        <w:t>t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x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fx</w:t>
      </w:r>
      <w:r w:rsidRPr="009C241A">
        <w:rPr>
          <w:rStyle w:val="NormalTok"/>
          <w:lang w:val="ru-RU"/>
        </w:rPr>
        <w:t xml:space="preserve">), </w:t>
      </w:r>
      <w:r>
        <w:rPr>
          <w:rStyle w:val="NormalTok"/>
        </w:rPr>
        <w:t>color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StringTok"/>
          <w:lang w:val="ru-RU"/>
        </w:rPr>
        <w:t>'</w:t>
      </w:r>
      <w:r>
        <w:rPr>
          <w:rStyle w:val="StringTok"/>
        </w:rPr>
        <w:t>orange</w:t>
      </w:r>
      <w:r w:rsidRPr="009C241A">
        <w:rPr>
          <w:rStyle w:val="StringTok"/>
          <w:lang w:val="ru-RU"/>
        </w:rPr>
        <w:t>'</w:t>
      </w:r>
      <w:r w:rsidRPr="009C241A">
        <w:rPr>
          <w:rStyle w:val="NormalTok"/>
          <w:lang w:val="ru-RU"/>
        </w:rPr>
        <w:t xml:space="preserve">, </w:t>
      </w:r>
      <w:r>
        <w:rPr>
          <w:rStyle w:val="NormalTok"/>
        </w:rPr>
        <w:t>label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OperatorTok"/>
          <w:lang w:val="ru-RU"/>
        </w:rPr>
        <w:t>=</w:t>
      </w:r>
      <w:r w:rsidRPr="009C241A">
        <w:rPr>
          <w:rStyle w:val="NormalTok"/>
          <w:lang w:val="ru-RU"/>
        </w:rPr>
        <w:t xml:space="preserve"> </w:t>
      </w:r>
      <w:r w:rsidRPr="009C241A">
        <w:rPr>
          <w:rStyle w:val="StringTok"/>
          <w:lang w:val="ru-RU"/>
        </w:rPr>
        <w:t>'Лагранж'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pl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9C241A">
        <w:rPr>
          <w:rStyle w:val="NormalTok"/>
          <w:lang w:val="ru-RU"/>
        </w:rPr>
        <w:t>(</w:t>
      </w:r>
      <w:r w:rsidRPr="009C241A">
        <w:rPr>
          <w:rStyle w:val="DecValTok"/>
          <w:lang w:val="ru-RU"/>
        </w:rPr>
        <w:t>20</w:t>
      </w:r>
      <w:r w:rsidRPr="009C241A">
        <w:rPr>
          <w:rStyle w:val="NormalTok"/>
          <w:lang w:val="ru-RU"/>
        </w:rPr>
        <w:t>)</w:t>
      </w:r>
      <w:r w:rsidRPr="009C241A">
        <w:rPr>
          <w:lang w:val="ru-RU"/>
        </w:rPr>
        <w:br/>
      </w:r>
      <w:r>
        <w:rPr>
          <w:rStyle w:val="NormalTok"/>
        </w:rPr>
        <w:t>pl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legend</w:t>
      </w:r>
      <w:r w:rsidRPr="009C241A">
        <w:rPr>
          <w:rStyle w:val="NormalTok"/>
          <w:lang w:val="ru-RU"/>
        </w:rPr>
        <w:t>()</w:t>
      </w:r>
      <w:r w:rsidRPr="009C241A">
        <w:rPr>
          <w:lang w:val="ru-RU"/>
        </w:rPr>
        <w:br/>
      </w:r>
      <w:r>
        <w:rPr>
          <w:rStyle w:val="NormalTok"/>
        </w:rPr>
        <w:t>pl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grid</w:t>
      </w:r>
      <w:r w:rsidRPr="009C241A">
        <w:rPr>
          <w:rStyle w:val="NormalTok"/>
          <w:lang w:val="ru-RU"/>
        </w:rPr>
        <w:t>()</w:t>
      </w:r>
      <w:r w:rsidRPr="009C241A">
        <w:rPr>
          <w:lang w:val="ru-RU"/>
        </w:rPr>
        <w:br/>
      </w:r>
      <w:r>
        <w:rPr>
          <w:rStyle w:val="NormalTok"/>
        </w:rPr>
        <w:t>plt</w:t>
      </w:r>
      <w:r w:rsidRPr="009C241A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9C241A">
        <w:rPr>
          <w:rStyle w:val="NormalTok"/>
          <w:lang w:val="ru-RU"/>
        </w:rPr>
        <w:t>()</w:t>
      </w:r>
    </w:p>
    <w:p w14:paraId="26607BF9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790120B0" wp14:editId="3B4FF1E7">
            <wp:extent cx="5015345" cy="4017818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10570b55140ab6d03a63906697972aff3480c0a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80D972" w14:textId="77777777" w:rsidR="00606F5C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Lagrange(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1022CA07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5000F67" wp14:editId="6E5B85C8">
            <wp:extent cx="5334000" cy="3993614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96e479171200e6d7203b3873ac5052d5b0a28ab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D1954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Поведение интерполяционного полинома, особенно в случае интерполяции функции Рунге, обусловлено явлением, известным как "эффект Рунге".</w:t>
      </w:r>
    </w:p>
    <w:p w14:paraId="08B17A7E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Эффект Рунге проявляется при использовании высокостепенных интерполяционных многочленов на равномерной сетке узлов. В случае функции Рунге, у которой производные быстро изменяются вблизи краев интерполяционного отрезка, высокостепенной интерполяционный многочлен может привести к резким осцилляциям (колебаниям) вблизи краев интерполяции.</w:t>
      </w:r>
    </w:p>
    <w:p w14:paraId="1BB4F87C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Это происходит из-за того, что при использовании равномерной сетки узлов интерполяции на отрезке, расстояние между узлами становится слишком малым на краях отрезка, где функция имеет большие значения производных. Это приводит к тому, что интерполяционный полином начинает "перекачивать" значения функции в попытке аппроксимировать ее, что приводит к нежелательным осцилляциям.</w:t>
      </w:r>
    </w:p>
    <w:p w14:paraId="08AD762E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Для избежания эффекта Рунге рекомендуется использовать методы регуляризации, такие как интерполяция сплайнами или выбор оптимальных узлов интерполяции, например, узлов Чебышева. Эти методы позволяют уменьшить осцилляции и обеспечить более точную интерполяцию функции на заданном отрезке.</w:t>
      </w:r>
    </w:p>
    <w:p w14:paraId="019B80FB" w14:textId="77777777" w:rsidR="00606F5C" w:rsidRDefault="00000000">
      <w:pPr>
        <w:pStyle w:val="1"/>
      </w:pPr>
      <w:bookmarkStart w:id="7" w:name="Xb4e5208b4cd87268b208e49452ed6e89a68e0b8"/>
      <w:r>
        <w:t>3.2</w:t>
      </w:r>
    </w:p>
    <w:bookmarkEnd w:id="7"/>
    <w:p w14:paraId="45AFCE7D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48283FAB" wp14:editId="4B1F6042">
            <wp:extent cx="5334000" cy="522445"/>
            <wp:effectExtent l="0" t="0" r="0" b="0"/>
            <wp:docPr id="7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9acc8ec5-0e11-4051-9f4d-c0b2316aa72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158D2" w14:textId="77777777" w:rsidR="00606F5C" w:rsidRDefault="00000000">
      <w:pPr>
        <w:pStyle w:val="SourceCode"/>
      </w:pPr>
      <w:r>
        <w:rPr>
          <w:rStyle w:val="CommentTok"/>
        </w:rPr>
        <w:lastRenderedPageBreak/>
        <w:t># x = []</w:t>
      </w:r>
      <w:r>
        <w:br/>
      </w:r>
      <w:r>
        <w:rPr>
          <w:rStyle w:val="CommentTok"/>
        </w:rPr>
        <w:t># for i in range(0, 19, 2):</w:t>
      </w:r>
      <w:r>
        <w:br/>
      </w:r>
      <w:r>
        <w:rPr>
          <w:rStyle w:val="CommentTok"/>
        </w:rPr>
        <w:t>#     x.append(np.cos((19-i)*np.pi/20))</w:t>
      </w:r>
      <w:r>
        <w:br/>
      </w:r>
      <w:r>
        <w:rPr>
          <w:rStyle w:val="CommentTok"/>
        </w:rPr>
        <w:t># print(x)</w:t>
      </w:r>
      <w:r>
        <w:br/>
      </w:r>
      <w:r>
        <w:rPr>
          <w:rStyle w:val="CommentTok"/>
        </w:rPr>
        <w:t># fx = []</w:t>
      </w:r>
      <w:r>
        <w:br/>
      </w:r>
      <w:r>
        <w:rPr>
          <w:rStyle w:val="CommentTok"/>
        </w:rPr>
        <w:t># for xi in x:</w:t>
      </w:r>
      <w:r>
        <w:br/>
      </w:r>
      <w:r>
        <w:rPr>
          <w:rStyle w:val="CommentTok"/>
        </w:rPr>
        <w:t>#     fx.append(f(xi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hebyshev(a, b, n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a </w:t>
      </w:r>
      <w:r>
        <w:rPr>
          <w:rStyle w:val="OperatorTok"/>
        </w:rPr>
        <w:t>+</w:t>
      </w:r>
      <w:r>
        <w:rPr>
          <w:rStyle w:val="NormalTok"/>
        </w:rPr>
        <w:t xml:space="preserve"> b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b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*</w:t>
      </w:r>
      <w:r>
        <w:rPr>
          <w:rStyle w:val="NormalTok"/>
        </w:rPr>
        <w:t xml:space="preserve"> np.cos(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np.pi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chebyshev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c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Lagrange(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c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57093333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BC955A" wp14:editId="16BA5B37">
            <wp:extent cx="5052290" cy="4017818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6137088371ce0c404c7d228c2268e1388e17fd4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E0D3D" w14:textId="77777777" w:rsidR="00606F5C" w:rsidRDefault="00000000"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chebyshev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c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Lagrange(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c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2B4E8B3E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64A0555" wp14:editId="60BB31C5">
            <wp:extent cx="5052290" cy="4017818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457e905c5ccc72d2dcba2f241d9ba99a765a34a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09832" w14:textId="77777777" w:rsidR="00606F5C" w:rsidRDefault="00000000"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chebyshev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c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Lagrange(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c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6C1BABB9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712CA2" wp14:editId="78CA0310">
            <wp:extent cx="5052290" cy="4017818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8aced68cfaa36de334e64823478f2c61c1a4e28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7D842" w14:textId="77777777" w:rsidR="00606F5C" w:rsidRDefault="00000000"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chebyshev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c)</w:t>
      </w:r>
      <w:r>
        <w:br/>
      </w:r>
      <w:r>
        <w:rPr>
          <w:rStyle w:val="NormalTok"/>
        </w:rPr>
        <w:t xml:space="preserve">fx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i </w:t>
      </w:r>
      <w:r>
        <w:rPr>
          <w:rStyle w:val="KeywordTok"/>
        </w:rPr>
        <w:t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fx.append(f(xi))</w:t>
      </w:r>
      <w:r>
        <w:br/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z, f(z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(t)'</w:t>
      </w:r>
      <w:r>
        <w:rPr>
          <w:rStyle w:val="NormalTok"/>
        </w:rPr>
        <w:t xml:space="preserve">, line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t.plot(t, Lagrange(t, x, fx)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Лагранж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c)</w:t>
      </w:r>
      <w:r>
        <w:br/>
      </w:r>
      <w:r>
        <w:rPr>
          <w:rStyle w:val="NormalTok"/>
        </w:rPr>
        <w:t>plt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68504626" w14:textId="77777777" w:rsidR="00606F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E47033" wp14:editId="6EB14A3D">
            <wp:extent cx="5052290" cy="4017818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09ee04d3de00362069149c3140a855a5ed0173eb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0087A" w14:textId="77777777" w:rsidR="00606F5C" w:rsidRDefault="00606F5C">
      <w:pPr>
        <w:pStyle w:val="SourceCode"/>
      </w:pPr>
    </w:p>
    <w:p w14:paraId="18722702" w14:textId="77777777" w:rsidR="00606F5C" w:rsidRDefault="00606F5C">
      <w:pPr>
        <w:pStyle w:val="SourceCode"/>
      </w:pPr>
    </w:p>
    <w:p w14:paraId="6E4F46C6" w14:textId="77777777" w:rsidR="00606F5C" w:rsidRDefault="00000000">
      <w:pPr>
        <w:pStyle w:val="2"/>
      </w:pPr>
      <w:bookmarkStart w:id="8" w:name="контрольные-вопросы"/>
      <w:r>
        <w:t>Контрольные вопросы</w:t>
      </w:r>
    </w:p>
    <w:p w14:paraId="725B0BF8" w14:textId="77777777" w:rsidR="00606F5C" w:rsidRDefault="00000000">
      <w:pPr>
        <w:pStyle w:val="3"/>
      </w:pPr>
      <w:bookmarkStart w:id="9" w:name="X56a192b7913b04c54574d18c28d46e6395428ab"/>
      <w:bookmarkEnd w:id="8"/>
      <w:r>
        <w:t>1</w:t>
      </w:r>
    </w:p>
    <w:bookmarkEnd w:id="9"/>
    <w:p w14:paraId="29E7149E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2279EDCA" wp14:editId="3AA419F4">
            <wp:extent cx="5334000" cy="766815"/>
            <wp:effectExtent l="0" t="0" r="0" b="0"/>
            <wp:docPr id="8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39a9418a-f9ae-4449-b746-dbe9325e8eb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EBE0D" w14:textId="77777777" w:rsidR="00606F5C" w:rsidRDefault="00000000">
      <w:pPr>
        <w:pStyle w:val="a0"/>
      </w:pPr>
      <w:r>
        <w:t>Многочлен Лагранжа, многочлен Ньютона.</w:t>
      </w:r>
    </w:p>
    <w:p w14:paraId="4D9DCB98" w14:textId="77777777" w:rsidR="00606F5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448468A0" wp14:editId="26AEAACD">
            <wp:extent cx="5334000" cy="2979742"/>
            <wp:effectExtent l="0" t="0" r="0" b="0"/>
            <wp:docPr id="9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3cedb5d7-0ecb-43e0-b7cc-89cde614893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85C03" w14:textId="77777777" w:rsidR="00606F5C" w:rsidRDefault="00000000">
      <w:pPr>
        <w:pStyle w:val="2"/>
      </w:pPr>
      <w:bookmarkStart w:id="10" w:name="Xa4b9237bacccdf19c0760cab7aec4a8359010b0"/>
      <w:r>
        <w:t>2</w:t>
      </w:r>
    </w:p>
    <w:bookmarkEnd w:id="10"/>
    <w:p w14:paraId="250EB81B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15DB4ACC" wp14:editId="18D14329">
            <wp:extent cx="5334000" cy="513707"/>
            <wp:effectExtent l="0" t="0" r="0" b="0"/>
            <wp:docPr id="9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c1264e30-508e-4cfa-908e-9b31ed02dc9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9B58E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 xml:space="preserve">Коэффициенты Лагранжа </w:t>
      </w:r>
      <w:r>
        <w:t>Pn</w:t>
      </w:r>
      <w:r w:rsidRPr="009C241A">
        <w:rPr>
          <w:lang w:val="ru-RU"/>
        </w:rPr>
        <w:t>(</w:t>
      </w:r>
      <w:r>
        <w:t>x</w:t>
      </w:r>
      <w:r w:rsidRPr="009C241A">
        <w:rPr>
          <w:lang w:val="ru-RU"/>
        </w:rPr>
        <w:t xml:space="preserve">) зависят от выбора узлов </w:t>
      </w:r>
      <w:r>
        <w:t>xi</w:t>
      </w:r>
      <w:r w:rsidRPr="009C241A">
        <w:rPr>
          <w:lang w:val="ru-RU"/>
        </w:rPr>
        <w:t xml:space="preserve"> и точки, но не зависят от вида функции. Это удобно, когда по заданной системе узлов надо интерполировать несколько различных функций.</w:t>
      </w:r>
    </w:p>
    <w:p w14:paraId="2F76E8F2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Во многих случаях интерполяционный многочлен Ньютона более удобен, чем интерполяционный многочлен Лагранжа. Особенность этого многочлена заключается в том, что при переходе от многочлена -ой степени к многочлен(</w:t>
      </w:r>
      <w:r>
        <w:t>n</w:t>
      </w:r>
      <w:r w:rsidRPr="009C241A">
        <w:rPr>
          <w:lang w:val="ru-RU"/>
        </w:rPr>
        <w:t>+1) -й степени первы</w:t>
      </w:r>
      <w:r>
        <w:t>n</w:t>
      </w:r>
      <w:r w:rsidRPr="009C241A">
        <w:rPr>
          <w:lang w:val="ru-RU"/>
        </w:rPr>
        <w:t>+1е членов не меняются, а только добавляется новый члта. Формула Лагранжа этого делать не позволяет, так как в ней добавление нового узла заставляет заново пересчитывать все коэффициенты .</w:t>
      </w:r>
    </w:p>
    <w:p w14:paraId="7FD35604" w14:textId="77777777" w:rsidR="00606F5C" w:rsidRDefault="00000000">
      <w:pPr>
        <w:pStyle w:val="2"/>
      </w:pPr>
      <w:bookmarkStart w:id="11" w:name="X7de68daecd823babbb58edb1c8e14d7106e83bb"/>
      <w:r>
        <w:t>3</w:t>
      </w:r>
    </w:p>
    <w:bookmarkEnd w:id="11"/>
    <w:p w14:paraId="6997C9F1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2F0A4793" wp14:editId="38689769">
            <wp:extent cx="5334000" cy="289034"/>
            <wp:effectExtent l="0" t="0" r="0" b="0"/>
            <wp:docPr id="9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51d5b8d7-7b76-475f-9e7b-0a15614d2e8e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B115E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 xml:space="preserve">Степени </w:t>
      </w:r>
      <w:r>
        <w:t>n</w:t>
      </w:r>
      <w:r w:rsidRPr="009C241A">
        <w:rPr>
          <w:lang w:val="ru-RU"/>
        </w:rPr>
        <w:t xml:space="preserve">-1 только один, степени </w:t>
      </w:r>
      <w:r>
        <w:t>n</w:t>
      </w:r>
      <w:r w:rsidRPr="009C241A">
        <w:rPr>
          <w:lang w:val="ru-RU"/>
        </w:rPr>
        <w:t xml:space="preserve"> - много</w:t>
      </w:r>
    </w:p>
    <w:p w14:paraId="324635CA" w14:textId="77777777" w:rsidR="00606F5C" w:rsidRDefault="00000000">
      <w:pPr>
        <w:pStyle w:val="2"/>
      </w:pPr>
      <w:bookmarkStart w:id="12" w:name="Xb6453892473a467d07372d45eb05abc2031647a"/>
      <w:r>
        <w:t>4</w:t>
      </w:r>
    </w:p>
    <w:bookmarkEnd w:id="12"/>
    <w:p w14:paraId="4A8A5CED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1F857C26" wp14:editId="5EF891F3">
            <wp:extent cx="5334000" cy="774153"/>
            <wp:effectExtent l="0" t="0" r="0" b="0"/>
            <wp:docPr id="10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32968b93-037a-4154-a049-625d4333a2cc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BC212" w14:textId="77777777" w:rsidR="00606F5C" w:rsidRDefault="00000000">
      <w:pPr>
        <w:pStyle w:val="a0"/>
      </w:pPr>
      <w:r>
        <w:t>A = np.linalg.inv(X).dot(f) #нахождение коэффициентов</w:t>
      </w:r>
    </w:p>
    <w:p w14:paraId="78F0FB6F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lastRenderedPageBreak/>
        <w:t xml:space="preserve">#(решение системы уравнений для коэффициентов </w:t>
      </w:r>
      <w:r>
        <w:t>A</w:t>
      </w:r>
      <w:r w:rsidRPr="009C241A">
        <w:rPr>
          <w:lang w:val="ru-RU"/>
        </w:rPr>
        <w:t xml:space="preserve"> путем умножения обратной матрицы </w:t>
      </w:r>
      <w:r>
        <w:t>X</w:t>
      </w:r>
      <w:r w:rsidRPr="009C241A">
        <w:rPr>
          <w:lang w:val="ru-RU"/>
        </w:rPr>
        <w:t xml:space="preserve"> на вектор значений </w:t>
      </w:r>
      <w:r>
        <w:t>f</w:t>
      </w:r>
      <w:r w:rsidRPr="009C241A">
        <w:rPr>
          <w:lang w:val="ru-RU"/>
        </w:rPr>
        <w:t>)</w:t>
      </w:r>
    </w:p>
    <w:p w14:paraId="4FEADBCB" w14:textId="77777777" w:rsidR="00606F5C" w:rsidRDefault="00000000">
      <w:pPr>
        <w:pStyle w:val="2"/>
      </w:pPr>
      <w:bookmarkStart w:id="13" w:name="Xc3478d69a3c81fa62e60f5c3696165a4e5e6ac4"/>
      <w:r>
        <w:t>5</w:t>
      </w:r>
    </w:p>
    <w:bookmarkEnd w:id="13"/>
    <w:p w14:paraId="7FFEC7FE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0103F072" wp14:editId="0F2BFEBD">
            <wp:extent cx="5334000" cy="526605"/>
            <wp:effectExtent l="0" t="0" r="0" b="0"/>
            <wp:docPr id="10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40fcbc47-b7ca-4f44-aee0-fd76b7b76f2a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4B65E3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Нужно выбрать такие узлы, чтобы расстояние между ними на концах отрезка были мало, а ближе к середине отрезка увеличивалось</w:t>
      </w:r>
    </w:p>
    <w:p w14:paraId="2390B72B" w14:textId="77777777" w:rsidR="00606F5C" w:rsidRDefault="00000000">
      <w:pPr>
        <w:pStyle w:val="a0"/>
      </w:pPr>
      <w:r>
        <w:rPr>
          <w:noProof/>
        </w:rPr>
        <w:drawing>
          <wp:inline distT="0" distB="0" distL="0" distR="0" wp14:anchorId="25D84A6A" wp14:editId="75AB9ADC">
            <wp:extent cx="5334000" cy="1234174"/>
            <wp:effectExtent l="0" t="0" r="0" b="0"/>
            <wp:docPr id="11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c56b3da6-bab4-4706-a699-329488ff606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FB049" w14:textId="77777777" w:rsidR="00606F5C" w:rsidRDefault="00000000">
      <w:pPr>
        <w:pStyle w:val="2"/>
      </w:pPr>
      <w:bookmarkStart w:id="14" w:name="X1dfd96eea8cc2b62785275bca38ac261256e278"/>
      <w:r>
        <w:t>6</w:t>
      </w:r>
    </w:p>
    <w:bookmarkEnd w:id="14"/>
    <w:p w14:paraId="17AA94D3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5360E404" wp14:editId="471859E0">
            <wp:extent cx="5334000" cy="571199"/>
            <wp:effectExtent l="0" t="0" r="0" b="0"/>
            <wp:docPr id="11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aad35ac6-af6e-48ee-bb1d-d1c407be495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C0DE4" w14:textId="77777777" w:rsidR="00606F5C" w:rsidRDefault="00000000">
      <w:pPr>
        <w:pStyle w:val="a0"/>
      </w:pPr>
      <w:r>
        <w:rPr>
          <w:noProof/>
        </w:rPr>
        <w:drawing>
          <wp:inline distT="0" distB="0" distL="0" distR="0" wp14:anchorId="0C3CB9D9" wp14:editId="10B27AA6">
            <wp:extent cx="5334000" cy="1090469"/>
            <wp:effectExtent l="0" t="0" r="0" b="0"/>
            <wp:docPr id="11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4b150e9c-be56-48fb-a644-31ec735b661f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4DA6E3" w14:textId="77777777" w:rsidR="00606F5C" w:rsidRDefault="00000000">
      <w:pPr>
        <w:pStyle w:val="a0"/>
      </w:pPr>
      <w:r>
        <w:rPr>
          <w:noProof/>
        </w:rPr>
        <w:drawing>
          <wp:inline distT="0" distB="0" distL="0" distR="0" wp14:anchorId="2A17EA5A" wp14:editId="72865370">
            <wp:extent cx="3657600" cy="635267"/>
            <wp:effectExtent l="0" t="0" r="0" b="0"/>
            <wp:docPr id="12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c232e509-ea9c-4d40-813d-f0ecd49a09cb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8421C" w14:textId="77777777" w:rsidR="00606F5C" w:rsidRDefault="00000000">
      <w:pPr>
        <w:pStyle w:val="2"/>
      </w:pPr>
      <w:bookmarkStart w:id="15" w:name="X02ba3cda1883801594b6e1b452790cc53948fda"/>
      <w:r>
        <w:t>7</w:t>
      </w:r>
    </w:p>
    <w:bookmarkEnd w:id="15"/>
    <w:p w14:paraId="02DCF887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263BDA3D" wp14:editId="61301506">
            <wp:extent cx="5334000" cy="555625"/>
            <wp:effectExtent l="0" t="0" r="0" b="0"/>
            <wp:docPr id="12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f1418589-38b1-4ab7-a594-1c4d937d493a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70A0A" w14:textId="77777777" w:rsidR="00606F5C" w:rsidRPr="009C241A" w:rsidRDefault="00000000">
      <w:pPr>
        <w:pStyle w:val="a0"/>
        <w:rPr>
          <w:lang w:val="ru-RU"/>
        </w:rPr>
      </w:pPr>
      <w:r w:rsidRPr="009C241A">
        <w:rPr>
          <w:lang w:val="ru-RU"/>
        </w:rPr>
        <w:t>Соседние два узла соединяются отрезком прямой. Применяется в случаях, когда использование одного общего интерполяционного многочлена приводит к сложным вычислениям</w:t>
      </w:r>
    </w:p>
    <w:p w14:paraId="448907EA" w14:textId="77777777" w:rsidR="00606F5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0CA3703C" wp14:editId="7515543B">
            <wp:extent cx="5334000" cy="2518124"/>
            <wp:effectExtent l="0" t="0" r="0" b="0"/>
            <wp:docPr id="12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a6acc4f0-68db-474b-b497-94c37c95105c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1642A" w14:textId="77777777" w:rsidR="00606F5C" w:rsidRDefault="00000000">
      <w:pPr>
        <w:pStyle w:val="a0"/>
      </w:pPr>
      <w:r>
        <w:rPr>
          <w:noProof/>
        </w:rPr>
        <w:drawing>
          <wp:inline distT="0" distB="0" distL="0" distR="0" wp14:anchorId="4E4D629B" wp14:editId="09CCA1DD">
            <wp:extent cx="5334000" cy="2114914"/>
            <wp:effectExtent l="0" t="0" r="0" b="0"/>
            <wp:docPr id="13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6c7f9785-e066-45fc-b3a9-001d5e40186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C7606" w14:textId="77777777" w:rsidR="00606F5C" w:rsidRDefault="00000000">
      <w:pPr>
        <w:pStyle w:val="2"/>
      </w:pPr>
      <w:bookmarkStart w:id="16" w:name="Xe5dbbcea5ce7e2988b8c69bcfdfde8904aabc1f"/>
      <w:r>
        <w:t>8</w:t>
      </w:r>
    </w:p>
    <w:bookmarkEnd w:id="16"/>
    <w:p w14:paraId="03F8AB0F" w14:textId="77777777" w:rsidR="00606F5C" w:rsidRDefault="00000000">
      <w:pPr>
        <w:pStyle w:val="FirstParagraph"/>
      </w:pPr>
      <w:r>
        <w:rPr>
          <w:noProof/>
        </w:rPr>
        <w:drawing>
          <wp:inline distT="0" distB="0" distL="0" distR="0" wp14:anchorId="0A6A4EB1" wp14:editId="2B5980A5">
            <wp:extent cx="5334000" cy="820615"/>
            <wp:effectExtent l="0" t="0" r="0" b="0"/>
            <wp:docPr id="13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9392e4a9-0bca-4ff9-bf37-f1a2d09ce39b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720FC" w14:textId="77777777" w:rsidR="00606F5C" w:rsidRDefault="00000000">
      <w:pPr>
        <w:pStyle w:val="a0"/>
      </w:pPr>
      <w:r>
        <w:rPr>
          <w:noProof/>
        </w:rPr>
        <w:drawing>
          <wp:inline distT="0" distB="0" distL="0" distR="0" wp14:anchorId="23A8F117" wp14:editId="2335CD35">
            <wp:extent cx="5334000" cy="1960287"/>
            <wp:effectExtent l="0" t="0" r="0" b="0"/>
            <wp:docPr id="13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91c9f615-cfa3-4cd8-b411-8dae601c3a1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948C6" w14:textId="77777777" w:rsidR="00606F5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20E3987" wp14:editId="56C1D0A0">
            <wp:extent cx="5334000" cy="1276076"/>
            <wp:effectExtent l="0" t="0" r="0" b="0"/>
            <wp:docPr id="14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b30bf01f-07a8-4fe3-8aed-0c06e90587f7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79BD0D" w14:textId="77777777" w:rsidR="00606F5C" w:rsidRDefault="00606F5C">
      <w:pPr>
        <w:pStyle w:val="SourceCode"/>
      </w:pPr>
    </w:p>
    <w:sectPr w:rsidR="00606F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9B93E" w14:textId="77777777" w:rsidR="004656F5" w:rsidRDefault="004656F5">
      <w:pPr>
        <w:spacing w:after="0"/>
      </w:pPr>
      <w:r>
        <w:separator/>
      </w:r>
    </w:p>
  </w:endnote>
  <w:endnote w:type="continuationSeparator" w:id="0">
    <w:p w14:paraId="291CCDDE" w14:textId="77777777" w:rsidR="004656F5" w:rsidRDefault="004656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02663D" w14:textId="77777777" w:rsidR="004656F5" w:rsidRDefault="004656F5">
      <w:r>
        <w:separator/>
      </w:r>
    </w:p>
  </w:footnote>
  <w:footnote w:type="continuationSeparator" w:id="0">
    <w:p w14:paraId="59E8426B" w14:textId="77777777" w:rsidR="004656F5" w:rsidRDefault="004656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48488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8326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6F5C"/>
    <w:rsid w:val="00043B1B"/>
    <w:rsid w:val="004656F5"/>
    <w:rsid w:val="00606F5C"/>
    <w:rsid w:val="009C241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C55F1"/>
  <w15:docId w15:val="{99DE34F1-B57B-497E-9D9C-AEEBFF960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2</Pages>
  <Words>1920</Words>
  <Characters>10944</Characters>
  <Application>Microsoft Office Word</Application>
  <DocSecurity>0</DocSecurity>
  <Lines>91</Lines>
  <Paragraphs>25</Paragraphs>
  <ScaleCrop>false</ScaleCrop>
  <Company/>
  <LinksUpToDate>false</LinksUpToDate>
  <CharactersWithSpaces>1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Мистер Пингвин</cp:lastModifiedBy>
  <cp:revision>2</cp:revision>
  <dcterms:created xsi:type="dcterms:W3CDTF">1970-01-01T00:00:00Z</dcterms:created>
  <dcterms:modified xsi:type="dcterms:W3CDTF">2024-12-29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